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1D088121" w:rsidR="00472B16" w:rsidRPr="00AE5B3B" w:rsidRDefault="005E25CD" w:rsidP="00CF3200">
      <w:pPr>
        <w:pStyle w:val="1"/>
        <w:jc w:val="center"/>
        <w:rPr>
          <w:color w:val="632423" w:themeColor="accent2" w:themeShade="80"/>
        </w:rPr>
      </w:pPr>
      <w:r w:rsidRPr="00AE5B3B">
        <w:rPr>
          <w:color w:val="632423" w:themeColor="accent2" w:themeShade="80"/>
        </w:rPr>
        <w:t>Terraform Installation Guide</w:t>
      </w:r>
    </w:p>
    <w:p w14:paraId="6A4E8529" w14:textId="77777777" w:rsidR="005E25CD" w:rsidRPr="00AE5B3B" w:rsidRDefault="005E25CD" w:rsidP="005E25CD"/>
    <w:p w14:paraId="6DC8FA8D" w14:textId="77777777" w:rsidR="00867607" w:rsidRDefault="00F15EDA" w:rsidP="006649B0">
      <w:pPr>
        <w:spacing w:line="240" w:lineRule="auto"/>
      </w:pPr>
      <w:r w:rsidRPr="00AE5B3B">
        <w:t xml:space="preserve">Our first task is to </w:t>
      </w:r>
      <w:r w:rsidRPr="00AE5B3B">
        <w:rPr>
          <w:b/>
          <w:bCs/>
        </w:rPr>
        <w:t xml:space="preserve">install </w:t>
      </w:r>
      <w:r w:rsidRPr="00AE5B3B">
        <w:rPr>
          <w:rStyle w:val="CodeChar"/>
          <w:rFonts w:asciiTheme="minorHAnsi" w:hAnsiTheme="minorHAnsi" w:cstheme="minorHAnsi"/>
        </w:rPr>
        <w:t>Terraform</w:t>
      </w:r>
      <w:r w:rsidRPr="00AE5B3B">
        <w:t xml:space="preserve">. To do this on </w:t>
      </w:r>
      <w:r w:rsidRPr="00AE5B3B">
        <w:rPr>
          <w:rStyle w:val="CodeChar"/>
          <w:rFonts w:asciiTheme="minorHAnsi" w:hAnsiTheme="minorHAnsi" w:cstheme="minorHAnsi"/>
        </w:rPr>
        <w:t>Windows</w:t>
      </w:r>
      <w:r w:rsidRPr="00AE5B3B">
        <w:t xml:space="preserve">, let's </w:t>
      </w:r>
      <w:r w:rsidR="0031496F" w:rsidRPr="00AE5B3B">
        <w:rPr>
          <w:b/>
          <w:bCs/>
        </w:rPr>
        <w:t>download</w:t>
      </w:r>
      <w:r w:rsidRPr="00AE5B3B">
        <w:rPr>
          <w:b/>
          <w:bCs/>
        </w:rPr>
        <w:t xml:space="preserve"> </w:t>
      </w:r>
      <w:r w:rsidR="0031496F" w:rsidRPr="00AE5B3B">
        <w:rPr>
          <w:b/>
          <w:bCs/>
        </w:rPr>
        <w:t>the latest binary</w:t>
      </w:r>
      <w:r w:rsidR="0031496F" w:rsidRPr="00AE5B3B">
        <w:t xml:space="preserve"> from here: </w:t>
      </w:r>
      <w:hyperlink r:id="rId8" w:history="1">
        <w:r w:rsidR="0031496F" w:rsidRPr="00AE5B3B">
          <w:rPr>
            <w:rStyle w:val="a9"/>
          </w:rPr>
          <w:t>https://developer.hashicorp.com/terraform/downloads</w:t>
        </w:r>
      </w:hyperlink>
      <w:r w:rsidR="0031496F" w:rsidRPr="00AE5B3B">
        <w:t>:</w:t>
      </w:r>
    </w:p>
    <w:p w14:paraId="44704CB7" w14:textId="623C541F" w:rsidR="00B932EF" w:rsidRDefault="00867607" w:rsidP="006649B0">
      <w:pPr>
        <w:spacing w:line="240" w:lineRule="auto"/>
      </w:pPr>
      <w:r w:rsidRPr="00867607">
        <w:rPr>
          <w:noProof/>
        </w:rPr>
        <w:drawing>
          <wp:inline distT="0" distB="0" distL="0" distR="0" wp14:anchorId="7B244717" wp14:editId="5A9107C1">
            <wp:extent cx="5626197" cy="4297866"/>
            <wp:effectExtent l="19050" t="19050" r="12700" b="266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6197" cy="42978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741622" w14:textId="787AB100" w:rsidR="00867607" w:rsidRPr="00AE5B3B" w:rsidRDefault="00867607" w:rsidP="006649B0">
      <w:pPr>
        <w:spacing w:line="240" w:lineRule="auto"/>
      </w:pPr>
      <w:r w:rsidRPr="00AE5B3B">
        <w:t xml:space="preserve">You have </w:t>
      </w:r>
      <w:r w:rsidRPr="00AE5B3B">
        <w:rPr>
          <w:b/>
          <w:bCs/>
        </w:rPr>
        <w:t xml:space="preserve">downloaded a </w:t>
      </w:r>
      <w:r w:rsidR="009B0B71" w:rsidRPr="00AE5B3B">
        <w:rPr>
          <w:rStyle w:val="CodeChar"/>
        </w:rPr>
        <w:t>.zip</w:t>
      </w:r>
      <w:r w:rsidRPr="00AE5B3B">
        <w:rPr>
          <w:b/>
          <w:bCs/>
        </w:rPr>
        <w:t xml:space="preserve"> file</w:t>
      </w:r>
      <w:r w:rsidRPr="00AE5B3B">
        <w:t>, which you should</w:t>
      </w:r>
      <w:r w:rsidRPr="00AE5B3B">
        <w:rPr>
          <w:b/>
          <w:bCs/>
        </w:rPr>
        <w:t xml:space="preserve"> unzip</w:t>
      </w:r>
      <w:r w:rsidRPr="00AE5B3B">
        <w:t>:</w:t>
      </w:r>
    </w:p>
    <w:p w14:paraId="554E2944" w14:textId="15E7786E" w:rsidR="00867607" w:rsidRPr="00AE5B3B" w:rsidRDefault="00867607" w:rsidP="006649B0">
      <w:pPr>
        <w:spacing w:line="240" w:lineRule="auto"/>
      </w:pPr>
      <w:r w:rsidRPr="00AE5B3B">
        <w:rPr>
          <w:noProof/>
        </w:rPr>
        <w:drawing>
          <wp:inline distT="0" distB="0" distL="0" distR="0" wp14:anchorId="31EE4DF1" wp14:editId="5A505FCA">
            <wp:extent cx="2166337" cy="527931"/>
            <wp:effectExtent l="19050" t="19050" r="24765" b="247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6337" cy="52793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AE5B3B">
        <w:t xml:space="preserve"> </w:t>
      </w:r>
      <w:r w:rsidRPr="00AE5B3B">
        <w:sym w:font="Wingdings" w:char="F0E0"/>
      </w:r>
      <w:r w:rsidRPr="00AE5B3B">
        <w:t xml:space="preserve"> </w:t>
      </w:r>
      <w:r w:rsidRPr="00AE5B3B">
        <w:rPr>
          <w:noProof/>
        </w:rPr>
        <w:drawing>
          <wp:inline distT="0" distB="0" distL="0" distR="0" wp14:anchorId="49810003" wp14:editId="27B9F03D">
            <wp:extent cx="3295650" cy="995286"/>
            <wp:effectExtent l="19050" t="19050" r="19050" b="146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53" cy="10025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03C124" w14:textId="43D8452C" w:rsidR="009B0B71" w:rsidRPr="00AE5B3B" w:rsidRDefault="009B0B71" w:rsidP="006649B0">
      <w:pPr>
        <w:spacing w:line="240" w:lineRule="auto"/>
      </w:pPr>
      <w:r w:rsidRPr="00AE5B3B">
        <w:rPr>
          <w:rStyle w:val="CodeChar"/>
          <w:rFonts w:asciiTheme="minorHAnsi" w:hAnsiTheme="minorHAnsi" w:cstheme="minorHAnsi"/>
        </w:rPr>
        <w:t>Terraform</w:t>
      </w:r>
      <w:r w:rsidRPr="00AE5B3B">
        <w:rPr>
          <w:rFonts w:cstheme="minorHAnsi"/>
        </w:rPr>
        <w:t xml:space="preserve"> </w:t>
      </w:r>
      <w:r w:rsidRPr="00AE5B3B">
        <w:rPr>
          <w:rFonts w:cstheme="minorHAnsi"/>
          <w:b/>
          <w:bCs/>
        </w:rPr>
        <w:t>runs as a single</w:t>
      </w:r>
      <w:r w:rsidRPr="00AE5B3B">
        <w:rPr>
          <w:b/>
          <w:bCs/>
        </w:rPr>
        <w:t xml:space="preserve"> binary</w:t>
      </w:r>
      <w:r w:rsidRPr="00AE5B3B">
        <w:t xml:space="preserve"> named </w:t>
      </w:r>
      <w:r w:rsidRPr="00AE5B3B">
        <w:rPr>
          <w:rStyle w:val="CodeChar"/>
        </w:rPr>
        <w:t>terraform.exe</w:t>
      </w:r>
      <w:r w:rsidRPr="00AE5B3B">
        <w:t xml:space="preserve">. Any </w:t>
      </w:r>
      <w:r w:rsidRPr="00AE5B3B">
        <w:rPr>
          <w:b/>
          <w:bCs/>
        </w:rPr>
        <w:t>other files in the package can be safely removed</w:t>
      </w:r>
      <w:r w:rsidRPr="00AE5B3B">
        <w:t xml:space="preserve"> and </w:t>
      </w:r>
      <w:r w:rsidR="00F94824" w:rsidRPr="00AE5B3B">
        <w:rPr>
          <w:noProof/>
        </w:rPr>
        <w:t>Terraform</w:t>
      </w:r>
      <w:r w:rsidRPr="00AE5B3B">
        <w:t xml:space="preserve"> will still function.</w:t>
      </w:r>
    </w:p>
    <w:p w14:paraId="7ED69E55" w14:textId="203F3A75" w:rsidR="00CB1B15" w:rsidRDefault="009B0B71" w:rsidP="006649B0">
      <w:pPr>
        <w:spacing w:line="240" w:lineRule="auto"/>
      </w:pPr>
      <w:r w:rsidRPr="00AE5B3B">
        <w:t xml:space="preserve">Now you should </w:t>
      </w:r>
      <w:r w:rsidRPr="00AE5B3B">
        <w:rPr>
          <w:b/>
          <w:bCs/>
        </w:rPr>
        <w:t>add the path to the binary</w:t>
      </w:r>
      <w:r w:rsidRPr="00AE5B3B">
        <w:t xml:space="preserve"> in the </w:t>
      </w:r>
      <w:r w:rsidRPr="00AE5B3B">
        <w:rPr>
          <w:rStyle w:val="CodeChar"/>
        </w:rPr>
        <w:t>PATH</w:t>
      </w:r>
      <w:r w:rsidRPr="00AE5B3B">
        <w:t xml:space="preserve"> </w:t>
      </w:r>
      <w:r w:rsidRPr="00AE5B3B">
        <w:rPr>
          <w:b/>
          <w:bCs/>
        </w:rPr>
        <w:t>environment variable</w:t>
      </w:r>
      <w:r w:rsidRPr="00AE5B3B">
        <w:t xml:space="preserve">. To do this, </w:t>
      </w:r>
      <w:r w:rsidR="008A7CCC" w:rsidRPr="00AE5B3B">
        <w:rPr>
          <w:b/>
          <w:bCs/>
        </w:rPr>
        <w:t>copy the file path</w:t>
      </w:r>
      <w:r w:rsidR="008A7CCC" w:rsidRPr="00AE5B3B">
        <w:t xml:space="preserve"> and </w:t>
      </w:r>
      <w:r w:rsidR="00CB1B15" w:rsidRPr="00AE5B3B">
        <w:t>go to "</w:t>
      </w:r>
      <w:r w:rsidR="00CB1B15" w:rsidRPr="00AE5B3B">
        <w:rPr>
          <w:rStyle w:val="CodeChar"/>
        </w:rPr>
        <w:t>View</w:t>
      </w:r>
      <w:r w:rsidR="00CB1B15" w:rsidRPr="00AE5B3B">
        <w:t xml:space="preserve"> </w:t>
      </w:r>
      <w:r w:rsidR="00CB1B15" w:rsidRPr="00AE5B3B">
        <w:rPr>
          <w:rStyle w:val="CodeChar"/>
        </w:rPr>
        <w:t>advanced</w:t>
      </w:r>
      <w:r w:rsidR="00CB1B15" w:rsidRPr="00AE5B3B">
        <w:t xml:space="preserve"> </w:t>
      </w:r>
      <w:r w:rsidR="00CB1B15" w:rsidRPr="00AE5B3B">
        <w:rPr>
          <w:rStyle w:val="CodeChar"/>
        </w:rPr>
        <w:t>system</w:t>
      </w:r>
      <w:r w:rsidR="00CB1B15" w:rsidRPr="00AE5B3B">
        <w:t xml:space="preserve"> </w:t>
      </w:r>
      <w:r w:rsidR="00CB1B15" w:rsidRPr="00AE5B3B">
        <w:rPr>
          <w:rStyle w:val="CodeChar"/>
        </w:rPr>
        <w:t>settings</w:t>
      </w:r>
      <w:r w:rsidR="00CB1B15" w:rsidRPr="00AE5B3B">
        <w:t xml:space="preserve">" by searching for it or through the </w:t>
      </w:r>
      <w:r w:rsidR="00CB1B15" w:rsidRPr="00AE5B3B">
        <w:rPr>
          <w:rStyle w:val="CodeChar"/>
        </w:rPr>
        <w:t>Control</w:t>
      </w:r>
      <w:r w:rsidR="00CB1B15" w:rsidRPr="00AE5B3B">
        <w:t xml:space="preserve"> </w:t>
      </w:r>
      <w:r w:rsidR="00CB1B15" w:rsidRPr="00AE5B3B">
        <w:rPr>
          <w:rStyle w:val="CodeChar"/>
        </w:rPr>
        <w:t>Panel</w:t>
      </w:r>
      <w:r w:rsidR="00CB1B15" w:rsidRPr="00AE5B3B">
        <w:t>:</w:t>
      </w:r>
    </w:p>
    <w:p w14:paraId="02B24D84" w14:textId="313FF49F" w:rsidR="009B0B71" w:rsidRDefault="000A01AF" w:rsidP="006649B0">
      <w:pPr>
        <w:spacing w:line="240" w:lineRule="auto"/>
      </w:pPr>
      <w:r w:rsidRPr="000A01AF">
        <w:rPr>
          <w:noProof/>
        </w:rPr>
        <w:lastRenderedPageBreak/>
        <w:drawing>
          <wp:inline distT="0" distB="0" distL="0" distR="0" wp14:anchorId="6CD26059" wp14:editId="2D2B1BCA">
            <wp:extent cx="5040630" cy="2838887"/>
            <wp:effectExtent l="19050" t="19050" r="2667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54570" cy="284673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CB1B15">
        <w:t xml:space="preserve"> </w:t>
      </w:r>
    </w:p>
    <w:p w14:paraId="7D98405D" w14:textId="1C10CCF2" w:rsidR="008A32F5" w:rsidRDefault="003B49FF" w:rsidP="006649B0">
      <w:pPr>
        <w:spacing w:line="240" w:lineRule="auto"/>
      </w:pPr>
      <w:r>
        <w:t xml:space="preserve">You should see the </w:t>
      </w:r>
      <w:r w:rsidR="008A7CCC">
        <w:t>"</w:t>
      </w:r>
      <w:r w:rsidR="008A7CCC" w:rsidRPr="00DC3CB6">
        <w:rPr>
          <w:rStyle w:val="CodeChar"/>
        </w:rPr>
        <w:t>System</w:t>
      </w:r>
      <w:r w:rsidR="008A7CCC">
        <w:t xml:space="preserve"> </w:t>
      </w:r>
      <w:r w:rsidR="008A7CCC" w:rsidRPr="00DC3CB6">
        <w:rPr>
          <w:rStyle w:val="CodeChar"/>
        </w:rPr>
        <w:t>Properties</w:t>
      </w:r>
      <w:r w:rsidR="008A7CCC">
        <w:t xml:space="preserve">" </w:t>
      </w:r>
      <w:r w:rsidR="008A7CCC" w:rsidRPr="00DC3CB6">
        <w:rPr>
          <w:b/>
          <w:bCs/>
        </w:rPr>
        <w:t>window</w:t>
      </w:r>
      <w:r w:rsidR="008A7CCC">
        <w:t xml:space="preserve"> and click on </w:t>
      </w:r>
      <w:r w:rsidR="008A7CCC" w:rsidRPr="00DC3CB6">
        <w:rPr>
          <w:rStyle w:val="CodeChar"/>
        </w:rPr>
        <w:t>[Environment</w:t>
      </w:r>
      <w:r w:rsidR="008A7CCC">
        <w:t xml:space="preserve"> </w:t>
      </w:r>
      <w:r w:rsidR="008A7CCC" w:rsidRPr="00DC3CB6">
        <w:rPr>
          <w:rStyle w:val="CodeChar"/>
        </w:rPr>
        <w:t>Variables]</w:t>
      </w:r>
      <w:r>
        <w:t>:</w:t>
      </w:r>
    </w:p>
    <w:p w14:paraId="5A6C195B" w14:textId="0901E7F7" w:rsidR="003B49FF" w:rsidRDefault="008A7CCC" w:rsidP="006649B0">
      <w:pPr>
        <w:spacing w:line="240" w:lineRule="auto"/>
      </w:pPr>
      <w:r>
        <w:rPr>
          <w:noProof/>
        </w:rPr>
        <w:drawing>
          <wp:inline distT="0" distB="0" distL="0" distR="0" wp14:anchorId="728FE093" wp14:editId="724D5430">
            <wp:extent cx="3897630" cy="4075576"/>
            <wp:effectExtent l="19050" t="19050" r="26670" b="203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361" cy="40763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92C9D6A" w14:textId="30456743" w:rsidR="008A7CCC" w:rsidRDefault="008A7CCC" w:rsidP="006649B0">
      <w:pPr>
        <w:spacing w:line="240" w:lineRule="auto"/>
      </w:pPr>
      <w:r>
        <w:t xml:space="preserve">Next, click on the </w:t>
      </w:r>
      <w:r w:rsidR="00E72211" w:rsidRPr="00E72211">
        <w:t>"</w:t>
      </w:r>
      <w:r w:rsidRPr="00E72211">
        <w:rPr>
          <w:rStyle w:val="CodeChar"/>
        </w:rPr>
        <w:t>Path</w:t>
      </w:r>
      <w:r w:rsidR="00E72211" w:rsidRPr="00E72211">
        <w:t>"</w:t>
      </w:r>
      <w:r>
        <w:t xml:space="preserve"> </w:t>
      </w:r>
      <w:r w:rsidRPr="00E72211">
        <w:rPr>
          <w:b/>
          <w:bCs/>
        </w:rPr>
        <w:t>variable</w:t>
      </w:r>
      <w:r>
        <w:t xml:space="preserve"> and on the </w:t>
      </w:r>
      <w:r w:rsidRPr="00E72211">
        <w:rPr>
          <w:rStyle w:val="CodeChar"/>
        </w:rPr>
        <w:t>[Edit]</w:t>
      </w:r>
      <w:r>
        <w:t xml:space="preserve"> </w:t>
      </w:r>
      <w:r w:rsidRPr="00E72211">
        <w:rPr>
          <w:b/>
          <w:bCs/>
        </w:rPr>
        <w:t>button</w:t>
      </w:r>
      <w:r>
        <w:t>:</w:t>
      </w:r>
    </w:p>
    <w:p w14:paraId="7ED0FFE9" w14:textId="32F6884E" w:rsidR="008A7CCC" w:rsidRDefault="008A7CCC" w:rsidP="006649B0">
      <w:pPr>
        <w:spacing w:line="240" w:lineRule="auto"/>
      </w:pPr>
    </w:p>
    <w:p w14:paraId="36D7D926" w14:textId="6E8F5AB6" w:rsidR="008A7CCC" w:rsidRDefault="008A7CCC" w:rsidP="006649B0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25886D1D" wp14:editId="78B26766">
            <wp:extent cx="3928110" cy="2482972"/>
            <wp:effectExtent l="19050" t="19050" r="15240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142" cy="249689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F60240" w14:textId="67DD74FF" w:rsidR="0094428F" w:rsidRDefault="008A7CCC" w:rsidP="006649B0">
      <w:pPr>
        <w:spacing w:line="240" w:lineRule="auto"/>
      </w:pPr>
      <w:r>
        <w:t xml:space="preserve">Then you should press the </w:t>
      </w:r>
      <w:r w:rsidRPr="004F590D">
        <w:rPr>
          <w:rStyle w:val="CodeChar"/>
        </w:rPr>
        <w:t>[New]</w:t>
      </w:r>
      <w:r>
        <w:t xml:space="preserve"> </w:t>
      </w:r>
      <w:r w:rsidRPr="004F590D">
        <w:rPr>
          <w:b/>
          <w:bCs/>
        </w:rPr>
        <w:t>button</w:t>
      </w:r>
      <w:r w:rsidR="0094428F">
        <w:t xml:space="preserve"> and </w:t>
      </w:r>
      <w:r w:rsidR="0094428F" w:rsidRPr="004F590D">
        <w:rPr>
          <w:b/>
          <w:bCs/>
        </w:rPr>
        <w:t>add the path</w:t>
      </w:r>
      <w:r w:rsidR="0094428F">
        <w:t xml:space="preserve"> </w:t>
      </w:r>
      <w:r w:rsidR="00850FD0">
        <w:t>to where</w:t>
      </w:r>
      <w:r w:rsidR="0094428F">
        <w:t xml:space="preserve"> the </w:t>
      </w:r>
      <w:r w:rsidR="0094428F" w:rsidRPr="004F590D">
        <w:rPr>
          <w:rStyle w:val="CodeChar"/>
        </w:rPr>
        <w:t>terraform.exe</w:t>
      </w:r>
      <w:r w:rsidR="0094428F">
        <w:t xml:space="preserve"> </w:t>
      </w:r>
      <w:r w:rsidR="0094428F" w:rsidRPr="004F590D">
        <w:rPr>
          <w:b/>
          <w:bCs/>
        </w:rPr>
        <w:t>file</w:t>
      </w:r>
      <w:r w:rsidR="00850FD0">
        <w:rPr>
          <w:b/>
          <w:bCs/>
        </w:rPr>
        <w:t xml:space="preserve"> </w:t>
      </w:r>
      <w:r w:rsidR="00850FD0" w:rsidRPr="00850FD0">
        <w:t>is</w:t>
      </w:r>
      <w:r w:rsidR="0094428F">
        <w:t>:</w:t>
      </w:r>
    </w:p>
    <w:p w14:paraId="3B3FC96C" w14:textId="46FF708C" w:rsidR="008A7CCC" w:rsidRDefault="008A7CCC" w:rsidP="006649B0">
      <w:pPr>
        <w:spacing w:line="240" w:lineRule="auto"/>
      </w:pPr>
      <w:r>
        <w:rPr>
          <w:noProof/>
        </w:rPr>
        <w:drawing>
          <wp:inline distT="0" distB="0" distL="0" distR="0" wp14:anchorId="64BCAC77" wp14:editId="7569F930">
            <wp:extent cx="3928110" cy="3507991"/>
            <wp:effectExtent l="19050" t="19050" r="15240" b="165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639" cy="351828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8D86B9" w14:textId="45DCC9DB" w:rsidR="0094428F" w:rsidRDefault="0094428F" w:rsidP="006649B0">
      <w:pPr>
        <w:spacing w:line="240" w:lineRule="auto"/>
      </w:pPr>
      <w:r>
        <w:t xml:space="preserve">Click consecutively on </w:t>
      </w:r>
      <w:r w:rsidRPr="00757139">
        <w:rPr>
          <w:rStyle w:val="CodeChar"/>
        </w:rPr>
        <w:t>[OK]</w:t>
      </w:r>
      <w:r>
        <w:t xml:space="preserve"> </w:t>
      </w:r>
      <w:r w:rsidRPr="00757139">
        <w:rPr>
          <w:b/>
          <w:bCs/>
        </w:rPr>
        <w:t>buttons</w:t>
      </w:r>
      <w:r>
        <w:t xml:space="preserve"> </w:t>
      </w:r>
      <w:r w:rsidRPr="00757139">
        <w:rPr>
          <w:b/>
          <w:bCs/>
        </w:rPr>
        <w:t>to exit all settings</w:t>
      </w:r>
      <w:r>
        <w:t>.</w:t>
      </w:r>
      <w:r w:rsidR="004415AD">
        <w:t xml:space="preserve"> At the end, let's </w:t>
      </w:r>
      <w:r w:rsidR="004415AD" w:rsidRPr="00757139">
        <w:rPr>
          <w:b/>
          <w:bCs/>
        </w:rPr>
        <w:t>open a terminal</w:t>
      </w:r>
      <w:r w:rsidR="004415AD">
        <w:t xml:space="preserve"> and </w:t>
      </w:r>
      <w:r w:rsidR="004415AD" w:rsidRPr="00757139">
        <w:rPr>
          <w:b/>
          <w:bCs/>
        </w:rPr>
        <w:t xml:space="preserve">test if </w:t>
      </w:r>
      <w:r w:rsidR="004415AD" w:rsidRPr="007D726F">
        <w:rPr>
          <w:rStyle w:val="CodeChar"/>
        </w:rPr>
        <w:t>Terraform</w:t>
      </w:r>
      <w:r w:rsidR="004415AD" w:rsidRPr="00757139">
        <w:rPr>
          <w:b/>
          <w:bCs/>
          <w:noProof/>
        </w:rPr>
        <w:t xml:space="preserve"> </w:t>
      </w:r>
      <w:r w:rsidR="004415AD" w:rsidRPr="00757139">
        <w:rPr>
          <w:b/>
          <w:bCs/>
        </w:rPr>
        <w:t>is installed</w:t>
      </w:r>
      <w:r w:rsidR="004415AD">
        <w:t xml:space="preserve"> with the</w:t>
      </w:r>
      <w:r>
        <w:t xml:space="preserve"> </w:t>
      </w:r>
      <w:r w:rsidR="004415AD" w:rsidRPr="004415AD">
        <w:rPr>
          <w:rStyle w:val="CodeChar"/>
        </w:rPr>
        <w:t>terraform</w:t>
      </w:r>
      <w:r w:rsidR="004415AD" w:rsidRPr="004415AD">
        <w:t xml:space="preserve"> </w:t>
      </w:r>
      <w:r w:rsidR="004415AD" w:rsidRPr="004415AD">
        <w:rPr>
          <w:rStyle w:val="CodeChar"/>
        </w:rPr>
        <w:t>-help</w:t>
      </w:r>
      <w:r w:rsidR="004415AD">
        <w:t xml:space="preserve"> </w:t>
      </w:r>
      <w:r w:rsidR="00E74246" w:rsidRPr="00E74246">
        <w:rPr>
          <w:b/>
          <w:bCs/>
        </w:rPr>
        <w:t>command</w:t>
      </w:r>
      <w:r w:rsidR="00E74246">
        <w:t xml:space="preserve"> </w:t>
      </w:r>
      <w:r w:rsidR="004415AD">
        <w:t xml:space="preserve">that </w:t>
      </w:r>
      <w:r w:rsidR="004415AD" w:rsidRPr="00757139">
        <w:rPr>
          <w:b/>
          <w:bCs/>
        </w:rPr>
        <w:t>lists all available commands</w:t>
      </w:r>
      <w:r w:rsidR="004415AD">
        <w:t>:</w:t>
      </w:r>
    </w:p>
    <w:p w14:paraId="4A7821F9" w14:textId="53E07FDC" w:rsidR="003157BF" w:rsidRDefault="003157BF" w:rsidP="006649B0">
      <w:pPr>
        <w:spacing w:line="240" w:lineRule="auto"/>
      </w:pPr>
      <w:r w:rsidRPr="003157BF">
        <w:rPr>
          <w:noProof/>
        </w:rPr>
        <w:drawing>
          <wp:inline distT="0" distB="0" distL="0" distR="0" wp14:anchorId="3FFD400F" wp14:editId="234C2915">
            <wp:extent cx="6449060" cy="2266950"/>
            <wp:effectExtent l="19050" t="19050" r="2794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-3" b="34780"/>
                    <a:stretch/>
                  </pic:blipFill>
                  <pic:spPr bwMode="auto">
                    <a:xfrm>
                      <a:off x="0" y="0"/>
                      <a:ext cx="6455079" cy="22690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960DA3" w14:textId="25960394" w:rsidR="00E86912" w:rsidRDefault="00E86912" w:rsidP="006649B0">
      <w:pPr>
        <w:spacing w:line="240" w:lineRule="auto"/>
      </w:pPr>
      <w:r w:rsidRPr="003157BF">
        <w:rPr>
          <w:noProof/>
        </w:rPr>
        <w:lastRenderedPageBreak/>
        <w:drawing>
          <wp:inline distT="0" distB="0" distL="0" distR="0" wp14:anchorId="071404AF" wp14:editId="5DA7015F">
            <wp:extent cx="6449496" cy="1071880"/>
            <wp:effectExtent l="19050" t="19050" r="27940" b="139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69163"/>
                    <a:stretch/>
                  </pic:blipFill>
                  <pic:spPr bwMode="auto">
                    <a:xfrm>
                      <a:off x="0" y="0"/>
                      <a:ext cx="6455079" cy="10728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657784" w14:textId="51727355" w:rsidR="003157BF" w:rsidRDefault="003157BF" w:rsidP="006649B0">
      <w:pPr>
        <w:spacing w:line="240" w:lineRule="auto"/>
      </w:pPr>
      <w:r w:rsidRPr="003157BF">
        <w:t xml:space="preserve">If </w:t>
      </w:r>
      <w:r>
        <w:t xml:space="preserve">you </w:t>
      </w:r>
      <w:r w:rsidRPr="00825190">
        <w:rPr>
          <w:b/>
          <w:bCs/>
        </w:rPr>
        <w:t>receive any error</w:t>
      </w:r>
      <w:r w:rsidRPr="003157BF">
        <w:t xml:space="preserve">, </w:t>
      </w:r>
      <w:r>
        <w:t xml:space="preserve">it is probable that </w:t>
      </w:r>
      <w:r w:rsidRPr="003157BF">
        <w:t xml:space="preserve">your </w:t>
      </w:r>
      <w:r w:rsidRPr="00825190">
        <w:rPr>
          <w:rStyle w:val="CodeChar"/>
        </w:rPr>
        <w:t>PATH</w:t>
      </w:r>
      <w:r w:rsidRPr="00825190">
        <w:rPr>
          <w:b/>
          <w:bCs/>
        </w:rPr>
        <w:t xml:space="preserve"> environment variable was not set properly</w:t>
      </w:r>
      <w:r>
        <w:t>.</w:t>
      </w:r>
    </w:p>
    <w:p w14:paraId="2EBF6FDA" w14:textId="399D04A8" w:rsidR="00593CFC" w:rsidRDefault="00593CFC" w:rsidP="006649B0">
      <w:pPr>
        <w:spacing w:line="240" w:lineRule="auto"/>
      </w:pPr>
      <w:r>
        <w:t xml:space="preserve">Otherwise, </w:t>
      </w:r>
      <w:r w:rsidRPr="00AE1FF8">
        <w:rPr>
          <w:b/>
          <w:bCs/>
        </w:rPr>
        <w:t xml:space="preserve">you </w:t>
      </w:r>
      <w:r w:rsidR="00FA6253">
        <w:rPr>
          <w:b/>
          <w:bCs/>
        </w:rPr>
        <w:t xml:space="preserve">now </w:t>
      </w:r>
      <w:r w:rsidRPr="00AE1FF8">
        <w:rPr>
          <w:b/>
          <w:bCs/>
        </w:rPr>
        <w:t xml:space="preserve">have </w:t>
      </w:r>
      <w:r w:rsidRPr="007D726F">
        <w:rPr>
          <w:rStyle w:val="CodeChar"/>
        </w:rPr>
        <w:t>Terraform</w:t>
      </w:r>
      <w:r>
        <w:t xml:space="preserve"> and you can go on with fulfilling the next tasks of this exercise.</w:t>
      </w:r>
    </w:p>
    <w:sectPr w:rsidR="00593CFC" w:rsidSect="009D3E7E">
      <w:footerReference w:type="default" r:id="rId17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19863" w14:textId="77777777" w:rsidR="00521ED1" w:rsidRDefault="00521ED1" w:rsidP="008068A2">
      <w:pPr>
        <w:spacing w:after="0" w:line="240" w:lineRule="auto"/>
      </w:pPr>
      <w:r>
        <w:separator/>
      </w:r>
    </w:p>
  </w:endnote>
  <w:endnote w:type="continuationSeparator" w:id="0">
    <w:p w14:paraId="58BF5605" w14:textId="77777777" w:rsidR="00521ED1" w:rsidRDefault="00521E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705F9" w14:textId="77777777" w:rsidR="006241C5" w:rsidRDefault="006241C5" w:rsidP="006241C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2B0D34" wp14:editId="61A66D1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4F07BEE" w14:textId="77777777" w:rsidR="006241C5" w:rsidRPr="002C539D" w:rsidRDefault="006241C5" w:rsidP="006241C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2B0D3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4F07BEE" w14:textId="77777777" w:rsidR="006241C5" w:rsidRPr="002C539D" w:rsidRDefault="006241C5" w:rsidP="006241C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B3F1A2" wp14:editId="3A49AB5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CF02C0" w14:textId="77777777" w:rsidR="006241C5" w:rsidRPr="002C539D" w:rsidRDefault="006241C5" w:rsidP="006241C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8A93672" w14:textId="77777777" w:rsidR="006241C5" w:rsidRPr="00596AA5" w:rsidRDefault="006241C5" w:rsidP="006241C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9960B6" wp14:editId="40200474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57A3EB" wp14:editId="683836AD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966F8D" wp14:editId="594252DB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718535" wp14:editId="7E10206F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B94EE4" wp14:editId="1F1451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82B3D4" wp14:editId="5639B1B1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E62BFCB" wp14:editId="2D64CF8D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7B10FE" wp14:editId="7F479FA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9C509DB" wp14:editId="17181351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B3F1A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8CF02C0" w14:textId="77777777" w:rsidR="006241C5" w:rsidRPr="002C539D" w:rsidRDefault="006241C5" w:rsidP="006241C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8A93672" w14:textId="77777777" w:rsidR="006241C5" w:rsidRPr="00596AA5" w:rsidRDefault="006241C5" w:rsidP="006241C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9960B6" wp14:editId="40200474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57A3EB" wp14:editId="683836AD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966F8D" wp14:editId="594252DB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718535" wp14:editId="7E10206F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B94EE4" wp14:editId="1F1451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82B3D4" wp14:editId="5639B1B1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E62BFCB" wp14:editId="2D64CF8D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7B10FE" wp14:editId="7F479FA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9C509DB" wp14:editId="17181351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74014FC" wp14:editId="3071C73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F531C6" wp14:editId="34833EC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381DBA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A0BA3C5" wp14:editId="1B9689B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A9CE8A" w14:textId="77777777" w:rsidR="006241C5" w:rsidRPr="00596AA5" w:rsidRDefault="006241C5" w:rsidP="006241C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0BA3C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A9CE8A" w14:textId="77777777" w:rsidR="006241C5" w:rsidRPr="00596AA5" w:rsidRDefault="006241C5" w:rsidP="006241C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3BB0B3DA" w:rsidR="00EA2009" w:rsidRPr="006241C5" w:rsidRDefault="00EA2009" w:rsidP="006241C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7B894" w14:textId="77777777" w:rsidR="00521ED1" w:rsidRDefault="00521ED1" w:rsidP="008068A2">
      <w:pPr>
        <w:spacing w:after="0" w:line="240" w:lineRule="auto"/>
      </w:pPr>
      <w:r>
        <w:separator/>
      </w:r>
    </w:p>
  </w:footnote>
  <w:footnote w:type="continuationSeparator" w:id="0">
    <w:p w14:paraId="192393D4" w14:textId="77777777" w:rsidR="00521ED1" w:rsidRDefault="00521ED1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9C62D1"/>
    <w:multiLevelType w:val="hybridMultilevel"/>
    <w:tmpl w:val="16DEB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D60BDB"/>
    <w:multiLevelType w:val="hybridMultilevel"/>
    <w:tmpl w:val="EB18A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F77652"/>
    <w:multiLevelType w:val="hybridMultilevel"/>
    <w:tmpl w:val="915CD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2F4689"/>
    <w:multiLevelType w:val="hybridMultilevel"/>
    <w:tmpl w:val="2D6E4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A00DEC"/>
    <w:multiLevelType w:val="hybridMultilevel"/>
    <w:tmpl w:val="5E960EC2"/>
    <w:lvl w:ilvl="0" w:tplc="A47E1DC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7234CB5"/>
    <w:multiLevelType w:val="hybridMultilevel"/>
    <w:tmpl w:val="1F3EDE90"/>
    <w:lvl w:ilvl="0" w:tplc="F42CE86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0610B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BCC8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C451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9492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5E8E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26D1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2EC2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F231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40754A"/>
    <w:multiLevelType w:val="hybridMultilevel"/>
    <w:tmpl w:val="B4022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2E3CA1"/>
    <w:multiLevelType w:val="hybridMultilevel"/>
    <w:tmpl w:val="955E9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CB50D4"/>
    <w:multiLevelType w:val="hybridMultilevel"/>
    <w:tmpl w:val="119E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3450E0"/>
    <w:multiLevelType w:val="hybridMultilevel"/>
    <w:tmpl w:val="55006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799"/>
    <w:multiLevelType w:val="hybridMultilevel"/>
    <w:tmpl w:val="9D5A2FF2"/>
    <w:lvl w:ilvl="0" w:tplc="E7E004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EA64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8456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B8CC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0C1B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F26D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AE44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C2C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8C94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883506"/>
    <w:multiLevelType w:val="hybridMultilevel"/>
    <w:tmpl w:val="D78E0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265CED"/>
    <w:multiLevelType w:val="hybridMultilevel"/>
    <w:tmpl w:val="93A0D1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122430"/>
    <w:multiLevelType w:val="hybridMultilevel"/>
    <w:tmpl w:val="F3663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D06BC1"/>
    <w:multiLevelType w:val="hybridMultilevel"/>
    <w:tmpl w:val="12406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571076"/>
    <w:multiLevelType w:val="hybridMultilevel"/>
    <w:tmpl w:val="6CBCF4CA"/>
    <w:lvl w:ilvl="0" w:tplc="7572FC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443EF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D8A60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5A80B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EE04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14B3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48CA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5466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C9044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A618B"/>
    <w:multiLevelType w:val="hybridMultilevel"/>
    <w:tmpl w:val="8AF08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071AFF"/>
    <w:multiLevelType w:val="multilevel"/>
    <w:tmpl w:val="C4208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D86F8D"/>
    <w:multiLevelType w:val="hybridMultilevel"/>
    <w:tmpl w:val="9C863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DA4D5E"/>
    <w:multiLevelType w:val="hybridMultilevel"/>
    <w:tmpl w:val="24A88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1B74C3"/>
    <w:multiLevelType w:val="hybridMultilevel"/>
    <w:tmpl w:val="D9BCB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C43635"/>
    <w:multiLevelType w:val="hybridMultilevel"/>
    <w:tmpl w:val="B5E6B3B2"/>
    <w:lvl w:ilvl="0" w:tplc="228A7E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BCC1B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10E5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0AFA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F4E7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66E5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44E6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9049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F4A1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D0054"/>
    <w:multiLevelType w:val="hybridMultilevel"/>
    <w:tmpl w:val="D08C1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5E521B"/>
    <w:multiLevelType w:val="multilevel"/>
    <w:tmpl w:val="3BBE7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71E25B9"/>
    <w:multiLevelType w:val="multilevel"/>
    <w:tmpl w:val="EA8CA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827467"/>
    <w:multiLevelType w:val="hybridMultilevel"/>
    <w:tmpl w:val="DC66C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2347292"/>
    <w:multiLevelType w:val="hybridMultilevel"/>
    <w:tmpl w:val="FD761A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6131BD"/>
    <w:multiLevelType w:val="hybridMultilevel"/>
    <w:tmpl w:val="938018CA"/>
    <w:lvl w:ilvl="0" w:tplc="5D40F3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2AC97B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BAFC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5601B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04234A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79C28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74345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A494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2443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6E7983"/>
    <w:multiLevelType w:val="hybridMultilevel"/>
    <w:tmpl w:val="B1466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9534039">
    <w:abstractNumId w:val="10"/>
  </w:num>
  <w:num w:numId="2" w16cid:durableId="1725524493">
    <w:abstractNumId w:val="31"/>
  </w:num>
  <w:num w:numId="3" w16cid:durableId="39475577">
    <w:abstractNumId w:val="9"/>
  </w:num>
  <w:num w:numId="4" w16cid:durableId="1750886065">
    <w:abstractNumId w:val="3"/>
  </w:num>
  <w:num w:numId="5" w16cid:durableId="1043749754">
    <w:abstractNumId w:val="2"/>
  </w:num>
  <w:num w:numId="6" w16cid:durableId="1478183798">
    <w:abstractNumId w:val="25"/>
  </w:num>
  <w:num w:numId="7" w16cid:durableId="43023497">
    <w:abstractNumId w:val="36"/>
  </w:num>
  <w:num w:numId="8" w16cid:durableId="1627925143">
    <w:abstractNumId w:val="30"/>
  </w:num>
  <w:num w:numId="9" w16cid:durableId="150148370">
    <w:abstractNumId w:val="0"/>
  </w:num>
  <w:num w:numId="10" w16cid:durableId="798230731">
    <w:abstractNumId w:val="32"/>
  </w:num>
  <w:num w:numId="11" w16cid:durableId="889730295">
    <w:abstractNumId w:val="34"/>
  </w:num>
  <w:num w:numId="12" w16cid:durableId="1810127472">
    <w:abstractNumId w:val="8"/>
  </w:num>
  <w:num w:numId="13" w16cid:durableId="578488032">
    <w:abstractNumId w:val="5"/>
  </w:num>
  <w:num w:numId="14" w16cid:durableId="1482965882">
    <w:abstractNumId w:val="22"/>
  </w:num>
  <w:num w:numId="15" w16cid:durableId="1302150271">
    <w:abstractNumId w:val="17"/>
  </w:num>
  <w:num w:numId="16" w16cid:durableId="1197886499">
    <w:abstractNumId w:val="14"/>
  </w:num>
  <w:num w:numId="17" w16cid:durableId="1416124135">
    <w:abstractNumId w:val="6"/>
  </w:num>
  <w:num w:numId="18" w16cid:durableId="1889875776">
    <w:abstractNumId w:val="33"/>
  </w:num>
  <w:num w:numId="19" w16cid:durableId="792404978">
    <w:abstractNumId w:val="13"/>
  </w:num>
  <w:num w:numId="20" w16cid:durableId="1621836696">
    <w:abstractNumId w:val="28"/>
  </w:num>
  <w:num w:numId="21" w16cid:durableId="1294217611">
    <w:abstractNumId w:val="24"/>
  </w:num>
  <w:num w:numId="22" w16cid:durableId="831725078">
    <w:abstractNumId w:val="19"/>
  </w:num>
  <w:num w:numId="23" w16cid:durableId="1500541368">
    <w:abstractNumId w:val="27"/>
  </w:num>
  <w:num w:numId="24" w16cid:durableId="758521387">
    <w:abstractNumId w:val="20"/>
  </w:num>
  <w:num w:numId="25" w16cid:durableId="1678849008">
    <w:abstractNumId w:val="26"/>
  </w:num>
  <w:num w:numId="26" w16cid:durableId="1214805631">
    <w:abstractNumId w:val="12"/>
  </w:num>
  <w:num w:numId="27" w16cid:durableId="1704595154">
    <w:abstractNumId w:val="7"/>
  </w:num>
  <w:num w:numId="28" w16cid:durableId="161433567">
    <w:abstractNumId w:val="23"/>
  </w:num>
  <w:num w:numId="29" w16cid:durableId="423721475">
    <w:abstractNumId w:val="11"/>
  </w:num>
  <w:num w:numId="30" w16cid:durableId="1015031783">
    <w:abstractNumId w:val="16"/>
  </w:num>
  <w:num w:numId="31" w16cid:durableId="313723376">
    <w:abstractNumId w:val="21"/>
  </w:num>
  <w:num w:numId="32" w16cid:durableId="1935239329">
    <w:abstractNumId w:val="29"/>
  </w:num>
  <w:num w:numId="33" w16cid:durableId="1940094791">
    <w:abstractNumId w:val="37"/>
  </w:num>
  <w:num w:numId="34" w16cid:durableId="387337347">
    <w:abstractNumId w:val="4"/>
  </w:num>
  <w:num w:numId="35" w16cid:durableId="763459872">
    <w:abstractNumId w:val="38"/>
  </w:num>
  <w:num w:numId="36" w16cid:durableId="382873195">
    <w:abstractNumId w:val="1"/>
  </w:num>
  <w:num w:numId="37" w16cid:durableId="1214463274">
    <w:abstractNumId w:val="35"/>
  </w:num>
  <w:num w:numId="38" w16cid:durableId="1308435470">
    <w:abstractNumId w:val="18"/>
  </w:num>
  <w:num w:numId="39" w16cid:durableId="880358334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NDUzNDA3NzQ0MDZT0lEKTi0uzszPAykwM6kFAM+rcVgtAAAA"/>
  </w:docVars>
  <w:rsids>
    <w:rsidRoot w:val="008068A2"/>
    <w:rsid w:val="000006BB"/>
    <w:rsid w:val="00001C93"/>
    <w:rsid w:val="00002C1C"/>
    <w:rsid w:val="00003D33"/>
    <w:rsid w:val="00004764"/>
    <w:rsid w:val="00004840"/>
    <w:rsid w:val="00005880"/>
    <w:rsid w:val="00005BAE"/>
    <w:rsid w:val="00005ECA"/>
    <w:rsid w:val="00005EDA"/>
    <w:rsid w:val="000062CC"/>
    <w:rsid w:val="000067A3"/>
    <w:rsid w:val="00007044"/>
    <w:rsid w:val="00010024"/>
    <w:rsid w:val="00010568"/>
    <w:rsid w:val="0001078F"/>
    <w:rsid w:val="00010D52"/>
    <w:rsid w:val="00010D55"/>
    <w:rsid w:val="00010E49"/>
    <w:rsid w:val="0001451E"/>
    <w:rsid w:val="00014FAB"/>
    <w:rsid w:val="000150A4"/>
    <w:rsid w:val="00016049"/>
    <w:rsid w:val="00016B0C"/>
    <w:rsid w:val="00016FE0"/>
    <w:rsid w:val="000239EF"/>
    <w:rsid w:val="00023DC6"/>
    <w:rsid w:val="00025F04"/>
    <w:rsid w:val="000260D6"/>
    <w:rsid w:val="000269C8"/>
    <w:rsid w:val="00027A8B"/>
    <w:rsid w:val="00033D71"/>
    <w:rsid w:val="00034680"/>
    <w:rsid w:val="00034C62"/>
    <w:rsid w:val="00035010"/>
    <w:rsid w:val="0003525F"/>
    <w:rsid w:val="00035E0D"/>
    <w:rsid w:val="00036855"/>
    <w:rsid w:val="00036AAA"/>
    <w:rsid w:val="00037E50"/>
    <w:rsid w:val="0004075B"/>
    <w:rsid w:val="0004092F"/>
    <w:rsid w:val="0004097E"/>
    <w:rsid w:val="00041A6B"/>
    <w:rsid w:val="00042B83"/>
    <w:rsid w:val="0004395F"/>
    <w:rsid w:val="000439F0"/>
    <w:rsid w:val="0004472C"/>
    <w:rsid w:val="000453AB"/>
    <w:rsid w:val="00045886"/>
    <w:rsid w:val="0004797E"/>
    <w:rsid w:val="00047A2B"/>
    <w:rsid w:val="00050EBC"/>
    <w:rsid w:val="00054589"/>
    <w:rsid w:val="00055582"/>
    <w:rsid w:val="000556C4"/>
    <w:rsid w:val="000558E5"/>
    <w:rsid w:val="00057125"/>
    <w:rsid w:val="0005777D"/>
    <w:rsid w:val="00057E09"/>
    <w:rsid w:val="00060415"/>
    <w:rsid w:val="00060888"/>
    <w:rsid w:val="00060894"/>
    <w:rsid w:val="00060FFF"/>
    <w:rsid w:val="000618A3"/>
    <w:rsid w:val="000629D5"/>
    <w:rsid w:val="00063E33"/>
    <w:rsid w:val="00064D15"/>
    <w:rsid w:val="00064DA8"/>
    <w:rsid w:val="0006576B"/>
    <w:rsid w:val="00065999"/>
    <w:rsid w:val="00065B06"/>
    <w:rsid w:val="00066DF5"/>
    <w:rsid w:val="00066E64"/>
    <w:rsid w:val="0006790B"/>
    <w:rsid w:val="0007030C"/>
    <w:rsid w:val="00072356"/>
    <w:rsid w:val="000728C1"/>
    <w:rsid w:val="0007384C"/>
    <w:rsid w:val="0007412A"/>
    <w:rsid w:val="00075546"/>
    <w:rsid w:val="000766CD"/>
    <w:rsid w:val="00076E2B"/>
    <w:rsid w:val="000772C9"/>
    <w:rsid w:val="00080927"/>
    <w:rsid w:val="00084A43"/>
    <w:rsid w:val="0008559D"/>
    <w:rsid w:val="00085A30"/>
    <w:rsid w:val="0008601D"/>
    <w:rsid w:val="00086377"/>
    <w:rsid w:val="00086727"/>
    <w:rsid w:val="00086C7B"/>
    <w:rsid w:val="000910DF"/>
    <w:rsid w:val="000914BA"/>
    <w:rsid w:val="0009209B"/>
    <w:rsid w:val="00092964"/>
    <w:rsid w:val="00092B85"/>
    <w:rsid w:val="00092EAA"/>
    <w:rsid w:val="000945BD"/>
    <w:rsid w:val="00094972"/>
    <w:rsid w:val="0009575D"/>
    <w:rsid w:val="00096ABF"/>
    <w:rsid w:val="00097159"/>
    <w:rsid w:val="0009715B"/>
    <w:rsid w:val="000A01AF"/>
    <w:rsid w:val="000A29A1"/>
    <w:rsid w:val="000A2B2B"/>
    <w:rsid w:val="000A34FA"/>
    <w:rsid w:val="000A36B0"/>
    <w:rsid w:val="000A3F7A"/>
    <w:rsid w:val="000A4A5F"/>
    <w:rsid w:val="000A4F3D"/>
    <w:rsid w:val="000A61AB"/>
    <w:rsid w:val="000A627B"/>
    <w:rsid w:val="000A6794"/>
    <w:rsid w:val="000B0495"/>
    <w:rsid w:val="000B3222"/>
    <w:rsid w:val="000B39E6"/>
    <w:rsid w:val="000B567B"/>
    <w:rsid w:val="000B56F0"/>
    <w:rsid w:val="000B5819"/>
    <w:rsid w:val="000B5E08"/>
    <w:rsid w:val="000B68B6"/>
    <w:rsid w:val="000B751B"/>
    <w:rsid w:val="000B7633"/>
    <w:rsid w:val="000C0504"/>
    <w:rsid w:val="000C0BA2"/>
    <w:rsid w:val="000C0EDD"/>
    <w:rsid w:val="000C367C"/>
    <w:rsid w:val="000C3847"/>
    <w:rsid w:val="000C4E3C"/>
    <w:rsid w:val="000C5192"/>
    <w:rsid w:val="000C5360"/>
    <w:rsid w:val="000C5361"/>
    <w:rsid w:val="000C5AF8"/>
    <w:rsid w:val="000C5CA0"/>
    <w:rsid w:val="000C5D5F"/>
    <w:rsid w:val="000C6E08"/>
    <w:rsid w:val="000D10C2"/>
    <w:rsid w:val="000D3193"/>
    <w:rsid w:val="000D4AF5"/>
    <w:rsid w:val="000D4BFB"/>
    <w:rsid w:val="000D51BF"/>
    <w:rsid w:val="000D61F0"/>
    <w:rsid w:val="000E0C73"/>
    <w:rsid w:val="000E195A"/>
    <w:rsid w:val="000E2AF1"/>
    <w:rsid w:val="000E3053"/>
    <w:rsid w:val="000E3FB5"/>
    <w:rsid w:val="000E6F5D"/>
    <w:rsid w:val="000E705D"/>
    <w:rsid w:val="000F0F17"/>
    <w:rsid w:val="000F1347"/>
    <w:rsid w:val="000F1C31"/>
    <w:rsid w:val="000F24AC"/>
    <w:rsid w:val="000F31BC"/>
    <w:rsid w:val="000F3946"/>
    <w:rsid w:val="000F3AA8"/>
    <w:rsid w:val="000F4870"/>
    <w:rsid w:val="000F53D1"/>
    <w:rsid w:val="000F5718"/>
    <w:rsid w:val="000F672C"/>
    <w:rsid w:val="000F6B04"/>
    <w:rsid w:val="000F6BF0"/>
    <w:rsid w:val="001014C9"/>
    <w:rsid w:val="001014E0"/>
    <w:rsid w:val="00101F50"/>
    <w:rsid w:val="00102645"/>
    <w:rsid w:val="001030E8"/>
    <w:rsid w:val="00103906"/>
    <w:rsid w:val="001041D3"/>
    <w:rsid w:val="001056BC"/>
    <w:rsid w:val="00105BA8"/>
    <w:rsid w:val="00105E33"/>
    <w:rsid w:val="001074A4"/>
    <w:rsid w:val="001074F5"/>
    <w:rsid w:val="0010759D"/>
    <w:rsid w:val="001078CA"/>
    <w:rsid w:val="00107E9E"/>
    <w:rsid w:val="00110088"/>
    <w:rsid w:val="00110207"/>
    <w:rsid w:val="0011032F"/>
    <w:rsid w:val="00110673"/>
    <w:rsid w:val="001114C8"/>
    <w:rsid w:val="0011326D"/>
    <w:rsid w:val="00114053"/>
    <w:rsid w:val="001148AC"/>
    <w:rsid w:val="001155A4"/>
    <w:rsid w:val="00115926"/>
    <w:rsid w:val="00115BE6"/>
    <w:rsid w:val="00115F59"/>
    <w:rsid w:val="00116284"/>
    <w:rsid w:val="00116B9B"/>
    <w:rsid w:val="0011711C"/>
    <w:rsid w:val="001176C1"/>
    <w:rsid w:val="00120660"/>
    <w:rsid w:val="00120D89"/>
    <w:rsid w:val="00121A10"/>
    <w:rsid w:val="0012325E"/>
    <w:rsid w:val="0012671C"/>
    <w:rsid w:val="00126C3F"/>
    <w:rsid w:val="001275B9"/>
    <w:rsid w:val="00130DAD"/>
    <w:rsid w:val="00132993"/>
    <w:rsid w:val="00133512"/>
    <w:rsid w:val="00133E51"/>
    <w:rsid w:val="00134957"/>
    <w:rsid w:val="00135A1E"/>
    <w:rsid w:val="001366C1"/>
    <w:rsid w:val="00136BB6"/>
    <w:rsid w:val="00137DFC"/>
    <w:rsid w:val="00137EEF"/>
    <w:rsid w:val="00140656"/>
    <w:rsid w:val="00141823"/>
    <w:rsid w:val="001424E8"/>
    <w:rsid w:val="00142C75"/>
    <w:rsid w:val="00143F50"/>
    <w:rsid w:val="001449E8"/>
    <w:rsid w:val="001451C1"/>
    <w:rsid w:val="001461E9"/>
    <w:rsid w:val="00146513"/>
    <w:rsid w:val="00150982"/>
    <w:rsid w:val="0015169A"/>
    <w:rsid w:val="00151BBA"/>
    <w:rsid w:val="00152411"/>
    <w:rsid w:val="00152A83"/>
    <w:rsid w:val="001530E1"/>
    <w:rsid w:val="0015531A"/>
    <w:rsid w:val="00155ACE"/>
    <w:rsid w:val="00155BEC"/>
    <w:rsid w:val="00156E21"/>
    <w:rsid w:val="00160E5C"/>
    <w:rsid w:val="00161220"/>
    <w:rsid w:val="001619DF"/>
    <w:rsid w:val="00163FF7"/>
    <w:rsid w:val="00164A96"/>
    <w:rsid w:val="00164BF5"/>
    <w:rsid w:val="00164CDC"/>
    <w:rsid w:val="001668FD"/>
    <w:rsid w:val="00166E09"/>
    <w:rsid w:val="00167CF1"/>
    <w:rsid w:val="001705F2"/>
    <w:rsid w:val="00170E2E"/>
    <w:rsid w:val="00171021"/>
    <w:rsid w:val="00173F54"/>
    <w:rsid w:val="00174894"/>
    <w:rsid w:val="0017489D"/>
    <w:rsid w:val="00174923"/>
    <w:rsid w:val="00174C6B"/>
    <w:rsid w:val="00175E1D"/>
    <w:rsid w:val="0017679C"/>
    <w:rsid w:val="00177824"/>
    <w:rsid w:val="00177F75"/>
    <w:rsid w:val="00180421"/>
    <w:rsid w:val="00181158"/>
    <w:rsid w:val="00182519"/>
    <w:rsid w:val="00182D50"/>
    <w:rsid w:val="00183368"/>
    <w:rsid w:val="001837BD"/>
    <w:rsid w:val="00183A2C"/>
    <w:rsid w:val="001863B1"/>
    <w:rsid w:val="00187650"/>
    <w:rsid w:val="00187803"/>
    <w:rsid w:val="00187CCA"/>
    <w:rsid w:val="001901C4"/>
    <w:rsid w:val="00190B0B"/>
    <w:rsid w:val="001911BC"/>
    <w:rsid w:val="001916CE"/>
    <w:rsid w:val="00192FB1"/>
    <w:rsid w:val="00193746"/>
    <w:rsid w:val="00194091"/>
    <w:rsid w:val="001974D9"/>
    <w:rsid w:val="00197FEB"/>
    <w:rsid w:val="001A130C"/>
    <w:rsid w:val="001A1D8B"/>
    <w:rsid w:val="001A49C2"/>
    <w:rsid w:val="001A510D"/>
    <w:rsid w:val="001A5731"/>
    <w:rsid w:val="001A6635"/>
    <w:rsid w:val="001A6728"/>
    <w:rsid w:val="001A7B79"/>
    <w:rsid w:val="001B0C6E"/>
    <w:rsid w:val="001B12FC"/>
    <w:rsid w:val="001B18E7"/>
    <w:rsid w:val="001B24D9"/>
    <w:rsid w:val="001B3146"/>
    <w:rsid w:val="001B363C"/>
    <w:rsid w:val="001B37E6"/>
    <w:rsid w:val="001B3F18"/>
    <w:rsid w:val="001B4042"/>
    <w:rsid w:val="001B5DDE"/>
    <w:rsid w:val="001B5E92"/>
    <w:rsid w:val="001B7060"/>
    <w:rsid w:val="001B71E1"/>
    <w:rsid w:val="001B7432"/>
    <w:rsid w:val="001B7D4A"/>
    <w:rsid w:val="001C01DB"/>
    <w:rsid w:val="001C1FCD"/>
    <w:rsid w:val="001C438E"/>
    <w:rsid w:val="001C4F55"/>
    <w:rsid w:val="001C5C9E"/>
    <w:rsid w:val="001C61CC"/>
    <w:rsid w:val="001C669B"/>
    <w:rsid w:val="001C6B88"/>
    <w:rsid w:val="001C6E46"/>
    <w:rsid w:val="001C7C1B"/>
    <w:rsid w:val="001D0160"/>
    <w:rsid w:val="001D047F"/>
    <w:rsid w:val="001D0692"/>
    <w:rsid w:val="001D0C20"/>
    <w:rsid w:val="001D0DBE"/>
    <w:rsid w:val="001D2299"/>
    <w:rsid w:val="001D2464"/>
    <w:rsid w:val="001D3913"/>
    <w:rsid w:val="001D3AA2"/>
    <w:rsid w:val="001D3EDD"/>
    <w:rsid w:val="001D4ED3"/>
    <w:rsid w:val="001D50AE"/>
    <w:rsid w:val="001D5F68"/>
    <w:rsid w:val="001D6825"/>
    <w:rsid w:val="001D712F"/>
    <w:rsid w:val="001D7305"/>
    <w:rsid w:val="001D7946"/>
    <w:rsid w:val="001E0FC2"/>
    <w:rsid w:val="001E105E"/>
    <w:rsid w:val="001E1161"/>
    <w:rsid w:val="001E120B"/>
    <w:rsid w:val="001E18D0"/>
    <w:rsid w:val="001E1DEC"/>
    <w:rsid w:val="001E2B72"/>
    <w:rsid w:val="001E374B"/>
    <w:rsid w:val="001E3E91"/>
    <w:rsid w:val="001E3FEF"/>
    <w:rsid w:val="001E4B83"/>
    <w:rsid w:val="001E5E2C"/>
    <w:rsid w:val="001E611E"/>
    <w:rsid w:val="001E6939"/>
    <w:rsid w:val="001E742C"/>
    <w:rsid w:val="001E7606"/>
    <w:rsid w:val="001F060F"/>
    <w:rsid w:val="001F14E0"/>
    <w:rsid w:val="001F1F6F"/>
    <w:rsid w:val="001F2046"/>
    <w:rsid w:val="001F3ECC"/>
    <w:rsid w:val="001F48FD"/>
    <w:rsid w:val="001F5938"/>
    <w:rsid w:val="001F5CCE"/>
    <w:rsid w:val="00202683"/>
    <w:rsid w:val="00202D43"/>
    <w:rsid w:val="00203767"/>
    <w:rsid w:val="00204AE8"/>
    <w:rsid w:val="00204EAC"/>
    <w:rsid w:val="00204EFE"/>
    <w:rsid w:val="00205632"/>
    <w:rsid w:val="00205C95"/>
    <w:rsid w:val="00206204"/>
    <w:rsid w:val="00206EEB"/>
    <w:rsid w:val="00207A25"/>
    <w:rsid w:val="00207FEE"/>
    <w:rsid w:val="00210515"/>
    <w:rsid w:val="00210603"/>
    <w:rsid w:val="00210844"/>
    <w:rsid w:val="00211AF1"/>
    <w:rsid w:val="00211BF0"/>
    <w:rsid w:val="00212652"/>
    <w:rsid w:val="00212C93"/>
    <w:rsid w:val="0021329C"/>
    <w:rsid w:val="00214547"/>
    <w:rsid w:val="00215FCE"/>
    <w:rsid w:val="0021712A"/>
    <w:rsid w:val="00217272"/>
    <w:rsid w:val="0022067D"/>
    <w:rsid w:val="00220744"/>
    <w:rsid w:val="00220D11"/>
    <w:rsid w:val="00221197"/>
    <w:rsid w:val="002222F1"/>
    <w:rsid w:val="0022255D"/>
    <w:rsid w:val="00222818"/>
    <w:rsid w:val="00222AEB"/>
    <w:rsid w:val="00222AEE"/>
    <w:rsid w:val="00223116"/>
    <w:rsid w:val="00224900"/>
    <w:rsid w:val="0022611F"/>
    <w:rsid w:val="00226CBC"/>
    <w:rsid w:val="002315A7"/>
    <w:rsid w:val="0023246B"/>
    <w:rsid w:val="002326A7"/>
    <w:rsid w:val="00232E7D"/>
    <w:rsid w:val="0023322F"/>
    <w:rsid w:val="00233653"/>
    <w:rsid w:val="00233F2D"/>
    <w:rsid w:val="002372BA"/>
    <w:rsid w:val="00237C17"/>
    <w:rsid w:val="002407BE"/>
    <w:rsid w:val="00240B0E"/>
    <w:rsid w:val="00242C14"/>
    <w:rsid w:val="00243BBD"/>
    <w:rsid w:val="00243F26"/>
    <w:rsid w:val="0024467E"/>
    <w:rsid w:val="00244841"/>
    <w:rsid w:val="00244D9E"/>
    <w:rsid w:val="002456E7"/>
    <w:rsid w:val="0024617C"/>
    <w:rsid w:val="002462CB"/>
    <w:rsid w:val="00246BF4"/>
    <w:rsid w:val="00247CCE"/>
    <w:rsid w:val="00251297"/>
    <w:rsid w:val="0025170B"/>
    <w:rsid w:val="00251B1C"/>
    <w:rsid w:val="00255B17"/>
    <w:rsid w:val="002561F6"/>
    <w:rsid w:val="00256C32"/>
    <w:rsid w:val="00257227"/>
    <w:rsid w:val="0025786E"/>
    <w:rsid w:val="002623DA"/>
    <w:rsid w:val="00264287"/>
    <w:rsid w:val="0026589D"/>
    <w:rsid w:val="00265CB3"/>
    <w:rsid w:val="002664E1"/>
    <w:rsid w:val="00266936"/>
    <w:rsid w:val="002674C4"/>
    <w:rsid w:val="002707ED"/>
    <w:rsid w:val="00276978"/>
    <w:rsid w:val="002770CF"/>
    <w:rsid w:val="00277306"/>
    <w:rsid w:val="00277313"/>
    <w:rsid w:val="00281233"/>
    <w:rsid w:val="002819B5"/>
    <w:rsid w:val="00281B50"/>
    <w:rsid w:val="00281D3B"/>
    <w:rsid w:val="00282968"/>
    <w:rsid w:val="00282BF2"/>
    <w:rsid w:val="00282D86"/>
    <w:rsid w:val="00282EC4"/>
    <w:rsid w:val="0028305A"/>
    <w:rsid w:val="0028316E"/>
    <w:rsid w:val="002833BB"/>
    <w:rsid w:val="002835BD"/>
    <w:rsid w:val="00283928"/>
    <w:rsid w:val="00283DBA"/>
    <w:rsid w:val="002853F4"/>
    <w:rsid w:val="00285526"/>
    <w:rsid w:val="00286A48"/>
    <w:rsid w:val="0028746F"/>
    <w:rsid w:val="002876C1"/>
    <w:rsid w:val="002878E8"/>
    <w:rsid w:val="002900FB"/>
    <w:rsid w:val="002911F8"/>
    <w:rsid w:val="002919FA"/>
    <w:rsid w:val="0029222D"/>
    <w:rsid w:val="00292975"/>
    <w:rsid w:val="00292CD4"/>
    <w:rsid w:val="0029326F"/>
    <w:rsid w:val="0029376D"/>
    <w:rsid w:val="00293A47"/>
    <w:rsid w:val="002949CB"/>
    <w:rsid w:val="002949E6"/>
    <w:rsid w:val="00294A28"/>
    <w:rsid w:val="002A068A"/>
    <w:rsid w:val="002A1B31"/>
    <w:rsid w:val="002A26A9"/>
    <w:rsid w:val="002A2D2D"/>
    <w:rsid w:val="002A2E75"/>
    <w:rsid w:val="002A4395"/>
    <w:rsid w:val="002A4921"/>
    <w:rsid w:val="002A4972"/>
    <w:rsid w:val="002A49C0"/>
    <w:rsid w:val="002A4C12"/>
    <w:rsid w:val="002A4FEC"/>
    <w:rsid w:val="002A62A8"/>
    <w:rsid w:val="002A6590"/>
    <w:rsid w:val="002A78BB"/>
    <w:rsid w:val="002A7DE8"/>
    <w:rsid w:val="002B01D5"/>
    <w:rsid w:val="002B078C"/>
    <w:rsid w:val="002B0B2F"/>
    <w:rsid w:val="002B15FC"/>
    <w:rsid w:val="002B3BA1"/>
    <w:rsid w:val="002B504B"/>
    <w:rsid w:val="002B5578"/>
    <w:rsid w:val="002B5DE1"/>
    <w:rsid w:val="002B7835"/>
    <w:rsid w:val="002B78D0"/>
    <w:rsid w:val="002C0505"/>
    <w:rsid w:val="002C2C1E"/>
    <w:rsid w:val="002C383F"/>
    <w:rsid w:val="002C3BB2"/>
    <w:rsid w:val="002C3E92"/>
    <w:rsid w:val="002C4888"/>
    <w:rsid w:val="002C539D"/>
    <w:rsid w:val="002C565B"/>
    <w:rsid w:val="002C65F1"/>
    <w:rsid w:val="002C67E7"/>
    <w:rsid w:val="002C6B45"/>
    <w:rsid w:val="002C71C6"/>
    <w:rsid w:val="002C7481"/>
    <w:rsid w:val="002C7A9D"/>
    <w:rsid w:val="002D07CA"/>
    <w:rsid w:val="002D2351"/>
    <w:rsid w:val="002D27A4"/>
    <w:rsid w:val="002D28D5"/>
    <w:rsid w:val="002D3AF5"/>
    <w:rsid w:val="002D485A"/>
    <w:rsid w:val="002D4D49"/>
    <w:rsid w:val="002D66A1"/>
    <w:rsid w:val="002D6E36"/>
    <w:rsid w:val="002D72A0"/>
    <w:rsid w:val="002D7C46"/>
    <w:rsid w:val="002E174A"/>
    <w:rsid w:val="002E1F94"/>
    <w:rsid w:val="002E2E2C"/>
    <w:rsid w:val="002E41A8"/>
    <w:rsid w:val="002E5893"/>
    <w:rsid w:val="002E5A32"/>
    <w:rsid w:val="002E7210"/>
    <w:rsid w:val="002E75EC"/>
    <w:rsid w:val="002F236C"/>
    <w:rsid w:val="002F3B95"/>
    <w:rsid w:val="002F415B"/>
    <w:rsid w:val="002F41DC"/>
    <w:rsid w:val="002F4E36"/>
    <w:rsid w:val="002F5A8E"/>
    <w:rsid w:val="002F5ECE"/>
    <w:rsid w:val="002F7E9C"/>
    <w:rsid w:val="00302B53"/>
    <w:rsid w:val="00303795"/>
    <w:rsid w:val="00305122"/>
    <w:rsid w:val="003064EB"/>
    <w:rsid w:val="003111D4"/>
    <w:rsid w:val="003125AF"/>
    <w:rsid w:val="0031496F"/>
    <w:rsid w:val="00314BCD"/>
    <w:rsid w:val="003157BF"/>
    <w:rsid w:val="00315C4F"/>
    <w:rsid w:val="0031675C"/>
    <w:rsid w:val="003171F7"/>
    <w:rsid w:val="003174D8"/>
    <w:rsid w:val="00317E38"/>
    <w:rsid w:val="00320802"/>
    <w:rsid w:val="003215A6"/>
    <w:rsid w:val="00322172"/>
    <w:rsid w:val="003230CF"/>
    <w:rsid w:val="003237E2"/>
    <w:rsid w:val="00323E0A"/>
    <w:rsid w:val="00323FB8"/>
    <w:rsid w:val="00324BA2"/>
    <w:rsid w:val="00324D5D"/>
    <w:rsid w:val="003256CC"/>
    <w:rsid w:val="00326217"/>
    <w:rsid w:val="0032697D"/>
    <w:rsid w:val="00326DB8"/>
    <w:rsid w:val="00331213"/>
    <w:rsid w:val="003312DD"/>
    <w:rsid w:val="0033212E"/>
    <w:rsid w:val="00332184"/>
    <w:rsid w:val="003321C8"/>
    <w:rsid w:val="00332D06"/>
    <w:rsid w:val="003338D2"/>
    <w:rsid w:val="00333FB4"/>
    <w:rsid w:val="0033490F"/>
    <w:rsid w:val="00335F09"/>
    <w:rsid w:val="003366E2"/>
    <w:rsid w:val="00337022"/>
    <w:rsid w:val="00340C57"/>
    <w:rsid w:val="0034126B"/>
    <w:rsid w:val="0034165A"/>
    <w:rsid w:val="00342370"/>
    <w:rsid w:val="00342B0B"/>
    <w:rsid w:val="00342C06"/>
    <w:rsid w:val="00342C37"/>
    <w:rsid w:val="00343892"/>
    <w:rsid w:val="00343BCC"/>
    <w:rsid w:val="00343FD8"/>
    <w:rsid w:val="0034523F"/>
    <w:rsid w:val="00347CEE"/>
    <w:rsid w:val="00347F44"/>
    <w:rsid w:val="003502B1"/>
    <w:rsid w:val="0035039C"/>
    <w:rsid w:val="003509E8"/>
    <w:rsid w:val="00350D06"/>
    <w:rsid w:val="003524E0"/>
    <w:rsid w:val="0035624B"/>
    <w:rsid w:val="00357382"/>
    <w:rsid w:val="00357B04"/>
    <w:rsid w:val="0036082C"/>
    <w:rsid w:val="003610B5"/>
    <w:rsid w:val="003615F5"/>
    <w:rsid w:val="0036380A"/>
    <w:rsid w:val="003640E5"/>
    <w:rsid w:val="00364C10"/>
    <w:rsid w:val="00364FA9"/>
    <w:rsid w:val="003654A3"/>
    <w:rsid w:val="00365D78"/>
    <w:rsid w:val="00371647"/>
    <w:rsid w:val="00372587"/>
    <w:rsid w:val="00372C33"/>
    <w:rsid w:val="003749A6"/>
    <w:rsid w:val="00374D0D"/>
    <w:rsid w:val="00375380"/>
    <w:rsid w:val="003766B7"/>
    <w:rsid w:val="0038010C"/>
    <w:rsid w:val="00380A57"/>
    <w:rsid w:val="00380D2A"/>
    <w:rsid w:val="003817EF"/>
    <w:rsid w:val="00382A45"/>
    <w:rsid w:val="00383069"/>
    <w:rsid w:val="00383431"/>
    <w:rsid w:val="003838EA"/>
    <w:rsid w:val="00384A4F"/>
    <w:rsid w:val="00385938"/>
    <w:rsid w:val="00386785"/>
    <w:rsid w:val="00386821"/>
    <w:rsid w:val="003909E4"/>
    <w:rsid w:val="00391292"/>
    <w:rsid w:val="00395444"/>
    <w:rsid w:val="003957A7"/>
    <w:rsid w:val="003967AC"/>
    <w:rsid w:val="003974C6"/>
    <w:rsid w:val="00397BF2"/>
    <w:rsid w:val="00397C43"/>
    <w:rsid w:val="003A11DA"/>
    <w:rsid w:val="003A154A"/>
    <w:rsid w:val="003A1601"/>
    <w:rsid w:val="003A1723"/>
    <w:rsid w:val="003A2F4A"/>
    <w:rsid w:val="003A3049"/>
    <w:rsid w:val="003A33F9"/>
    <w:rsid w:val="003A35B8"/>
    <w:rsid w:val="003A3D63"/>
    <w:rsid w:val="003A5602"/>
    <w:rsid w:val="003A6B2F"/>
    <w:rsid w:val="003A74C7"/>
    <w:rsid w:val="003A7FBD"/>
    <w:rsid w:val="003B0278"/>
    <w:rsid w:val="003B0BEB"/>
    <w:rsid w:val="003B0D0D"/>
    <w:rsid w:val="003B1846"/>
    <w:rsid w:val="003B1FC6"/>
    <w:rsid w:val="003B2055"/>
    <w:rsid w:val="003B2E98"/>
    <w:rsid w:val="003B49FF"/>
    <w:rsid w:val="003B4CD1"/>
    <w:rsid w:val="003B4F16"/>
    <w:rsid w:val="003B5D84"/>
    <w:rsid w:val="003B6A53"/>
    <w:rsid w:val="003B716C"/>
    <w:rsid w:val="003B7F78"/>
    <w:rsid w:val="003C04C2"/>
    <w:rsid w:val="003C0628"/>
    <w:rsid w:val="003C070A"/>
    <w:rsid w:val="003C0AF6"/>
    <w:rsid w:val="003C0F51"/>
    <w:rsid w:val="003C16C5"/>
    <w:rsid w:val="003C431B"/>
    <w:rsid w:val="003C4CCE"/>
    <w:rsid w:val="003C5F98"/>
    <w:rsid w:val="003C63BD"/>
    <w:rsid w:val="003D010D"/>
    <w:rsid w:val="003D1684"/>
    <w:rsid w:val="003D358B"/>
    <w:rsid w:val="003D4FBC"/>
    <w:rsid w:val="003D57DE"/>
    <w:rsid w:val="003D73F4"/>
    <w:rsid w:val="003E00B1"/>
    <w:rsid w:val="003E1013"/>
    <w:rsid w:val="003E167F"/>
    <w:rsid w:val="003E1D7E"/>
    <w:rsid w:val="003E20BD"/>
    <w:rsid w:val="003E24DF"/>
    <w:rsid w:val="003E2A3C"/>
    <w:rsid w:val="003E2F33"/>
    <w:rsid w:val="003E46BA"/>
    <w:rsid w:val="003E4B54"/>
    <w:rsid w:val="003E595E"/>
    <w:rsid w:val="003E6BFB"/>
    <w:rsid w:val="003E7B10"/>
    <w:rsid w:val="003F05FC"/>
    <w:rsid w:val="003F07BA"/>
    <w:rsid w:val="003F1864"/>
    <w:rsid w:val="003F1917"/>
    <w:rsid w:val="003F243A"/>
    <w:rsid w:val="003F433E"/>
    <w:rsid w:val="003F49DD"/>
    <w:rsid w:val="003F4E9F"/>
    <w:rsid w:val="003F5907"/>
    <w:rsid w:val="003F5993"/>
    <w:rsid w:val="003F77B8"/>
    <w:rsid w:val="003F7BFE"/>
    <w:rsid w:val="00400637"/>
    <w:rsid w:val="00400AEE"/>
    <w:rsid w:val="00401A48"/>
    <w:rsid w:val="00401ED9"/>
    <w:rsid w:val="00401FB6"/>
    <w:rsid w:val="00403575"/>
    <w:rsid w:val="004045E4"/>
    <w:rsid w:val="0040494E"/>
    <w:rsid w:val="0040522B"/>
    <w:rsid w:val="0040533E"/>
    <w:rsid w:val="004056B5"/>
    <w:rsid w:val="00406C57"/>
    <w:rsid w:val="00407606"/>
    <w:rsid w:val="00407AF5"/>
    <w:rsid w:val="00410280"/>
    <w:rsid w:val="0041081C"/>
    <w:rsid w:val="004109D2"/>
    <w:rsid w:val="00410CDD"/>
    <w:rsid w:val="004117E4"/>
    <w:rsid w:val="00411EFF"/>
    <w:rsid w:val="00412D72"/>
    <w:rsid w:val="004145F9"/>
    <w:rsid w:val="0041464E"/>
    <w:rsid w:val="004147BE"/>
    <w:rsid w:val="00415A12"/>
    <w:rsid w:val="004200FC"/>
    <w:rsid w:val="00420758"/>
    <w:rsid w:val="00420E0F"/>
    <w:rsid w:val="00422FEA"/>
    <w:rsid w:val="004230D5"/>
    <w:rsid w:val="004233B6"/>
    <w:rsid w:val="004249C0"/>
    <w:rsid w:val="00424B2B"/>
    <w:rsid w:val="004271F9"/>
    <w:rsid w:val="00427BBF"/>
    <w:rsid w:val="00430D6F"/>
    <w:rsid w:val="00430DDA"/>
    <w:rsid w:val="004311CA"/>
    <w:rsid w:val="00431B13"/>
    <w:rsid w:val="00432B26"/>
    <w:rsid w:val="004336C7"/>
    <w:rsid w:val="00435233"/>
    <w:rsid w:val="00435BA0"/>
    <w:rsid w:val="004369E9"/>
    <w:rsid w:val="00436D67"/>
    <w:rsid w:val="00440F2E"/>
    <w:rsid w:val="004411F0"/>
    <w:rsid w:val="004415AD"/>
    <w:rsid w:val="00441961"/>
    <w:rsid w:val="00441D67"/>
    <w:rsid w:val="00441F2C"/>
    <w:rsid w:val="00442C20"/>
    <w:rsid w:val="00444728"/>
    <w:rsid w:val="00444EAF"/>
    <w:rsid w:val="0044575C"/>
    <w:rsid w:val="00447187"/>
    <w:rsid w:val="0044798C"/>
    <w:rsid w:val="00447B33"/>
    <w:rsid w:val="004512DE"/>
    <w:rsid w:val="004516F7"/>
    <w:rsid w:val="00451F9C"/>
    <w:rsid w:val="00452407"/>
    <w:rsid w:val="004526C1"/>
    <w:rsid w:val="00452A04"/>
    <w:rsid w:val="00452D39"/>
    <w:rsid w:val="00453633"/>
    <w:rsid w:val="0045442F"/>
    <w:rsid w:val="004548C1"/>
    <w:rsid w:val="0045706A"/>
    <w:rsid w:val="0045757A"/>
    <w:rsid w:val="004600AD"/>
    <w:rsid w:val="00461289"/>
    <w:rsid w:val="004616B5"/>
    <w:rsid w:val="004619EB"/>
    <w:rsid w:val="004630BD"/>
    <w:rsid w:val="004639E5"/>
    <w:rsid w:val="004648A4"/>
    <w:rsid w:val="00465BC1"/>
    <w:rsid w:val="004668DC"/>
    <w:rsid w:val="004668EA"/>
    <w:rsid w:val="004669FE"/>
    <w:rsid w:val="004677DF"/>
    <w:rsid w:val="00470E2F"/>
    <w:rsid w:val="00471252"/>
    <w:rsid w:val="004714D6"/>
    <w:rsid w:val="00471EC0"/>
    <w:rsid w:val="00472B16"/>
    <w:rsid w:val="0047331A"/>
    <w:rsid w:val="00473375"/>
    <w:rsid w:val="00473E0E"/>
    <w:rsid w:val="00473E86"/>
    <w:rsid w:val="004741B6"/>
    <w:rsid w:val="004743A4"/>
    <w:rsid w:val="0047470E"/>
    <w:rsid w:val="0047550E"/>
    <w:rsid w:val="004759A6"/>
    <w:rsid w:val="00475D5E"/>
    <w:rsid w:val="0047640B"/>
    <w:rsid w:val="0047644B"/>
    <w:rsid w:val="0047686E"/>
    <w:rsid w:val="00476D4B"/>
    <w:rsid w:val="0047780F"/>
    <w:rsid w:val="004808B9"/>
    <w:rsid w:val="00480D0B"/>
    <w:rsid w:val="0048302C"/>
    <w:rsid w:val="00483030"/>
    <w:rsid w:val="0048367D"/>
    <w:rsid w:val="00491748"/>
    <w:rsid w:val="004917B5"/>
    <w:rsid w:val="00492150"/>
    <w:rsid w:val="00492B64"/>
    <w:rsid w:val="0049319C"/>
    <w:rsid w:val="00495CA8"/>
    <w:rsid w:val="00495E7E"/>
    <w:rsid w:val="004971D5"/>
    <w:rsid w:val="004974DD"/>
    <w:rsid w:val="004A00AB"/>
    <w:rsid w:val="004A13C2"/>
    <w:rsid w:val="004A1F17"/>
    <w:rsid w:val="004A20D2"/>
    <w:rsid w:val="004A2557"/>
    <w:rsid w:val="004A34C0"/>
    <w:rsid w:val="004A4782"/>
    <w:rsid w:val="004A4A27"/>
    <w:rsid w:val="004A5218"/>
    <w:rsid w:val="004A5EF8"/>
    <w:rsid w:val="004A5F0C"/>
    <w:rsid w:val="004A6044"/>
    <w:rsid w:val="004A69A3"/>
    <w:rsid w:val="004A75B0"/>
    <w:rsid w:val="004A76AA"/>
    <w:rsid w:val="004A7A1D"/>
    <w:rsid w:val="004A7E77"/>
    <w:rsid w:val="004B0253"/>
    <w:rsid w:val="004B0A1D"/>
    <w:rsid w:val="004B0EC2"/>
    <w:rsid w:val="004B1FE3"/>
    <w:rsid w:val="004B2D56"/>
    <w:rsid w:val="004B308A"/>
    <w:rsid w:val="004B3170"/>
    <w:rsid w:val="004B32E6"/>
    <w:rsid w:val="004B5496"/>
    <w:rsid w:val="004B5852"/>
    <w:rsid w:val="004C0A80"/>
    <w:rsid w:val="004C1333"/>
    <w:rsid w:val="004C1C93"/>
    <w:rsid w:val="004C36DA"/>
    <w:rsid w:val="004C37A4"/>
    <w:rsid w:val="004C39B7"/>
    <w:rsid w:val="004C4122"/>
    <w:rsid w:val="004C4C9D"/>
    <w:rsid w:val="004C5171"/>
    <w:rsid w:val="004C51D9"/>
    <w:rsid w:val="004C6853"/>
    <w:rsid w:val="004C68D7"/>
    <w:rsid w:val="004C770C"/>
    <w:rsid w:val="004D03E1"/>
    <w:rsid w:val="004D0A49"/>
    <w:rsid w:val="004D0B53"/>
    <w:rsid w:val="004D1CF8"/>
    <w:rsid w:val="004D2615"/>
    <w:rsid w:val="004D29A9"/>
    <w:rsid w:val="004D3405"/>
    <w:rsid w:val="004D5151"/>
    <w:rsid w:val="004D52E1"/>
    <w:rsid w:val="004D7098"/>
    <w:rsid w:val="004E01BD"/>
    <w:rsid w:val="004E0BED"/>
    <w:rsid w:val="004E0D4F"/>
    <w:rsid w:val="004E3292"/>
    <w:rsid w:val="004E3BE0"/>
    <w:rsid w:val="004E44C9"/>
    <w:rsid w:val="004E4602"/>
    <w:rsid w:val="004E4C1E"/>
    <w:rsid w:val="004E4C9D"/>
    <w:rsid w:val="004E4F07"/>
    <w:rsid w:val="004E586B"/>
    <w:rsid w:val="004E6BA5"/>
    <w:rsid w:val="004E702F"/>
    <w:rsid w:val="004F022C"/>
    <w:rsid w:val="004F1988"/>
    <w:rsid w:val="004F28AE"/>
    <w:rsid w:val="004F3AB7"/>
    <w:rsid w:val="004F590D"/>
    <w:rsid w:val="004F60A9"/>
    <w:rsid w:val="004F6C9E"/>
    <w:rsid w:val="004F7036"/>
    <w:rsid w:val="004F7D6A"/>
    <w:rsid w:val="0050017E"/>
    <w:rsid w:val="00501524"/>
    <w:rsid w:val="00501528"/>
    <w:rsid w:val="00501F1D"/>
    <w:rsid w:val="00503437"/>
    <w:rsid w:val="00503820"/>
    <w:rsid w:val="00504F39"/>
    <w:rsid w:val="005054C7"/>
    <w:rsid w:val="00505DD8"/>
    <w:rsid w:val="005061FA"/>
    <w:rsid w:val="00506808"/>
    <w:rsid w:val="00507007"/>
    <w:rsid w:val="0050798C"/>
    <w:rsid w:val="00507F81"/>
    <w:rsid w:val="0051315F"/>
    <w:rsid w:val="0051391F"/>
    <w:rsid w:val="00513996"/>
    <w:rsid w:val="00514A3C"/>
    <w:rsid w:val="00514ACC"/>
    <w:rsid w:val="00515DEE"/>
    <w:rsid w:val="00516245"/>
    <w:rsid w:val="005172E9"/>
    <w:rsid w:val="00517B12"/>
    <w:rsid w:val="00517B65"/>
    <w:rsid w:val="00517D90"/>
    <w:rsid w:val="005203A2"/>
    <w:rsid w:val="0052064D"/>
    <w:rsid w:val="005206B8"/>
    <w:rsid w:val="005207E0"/>
    <w:rsid w:val="00520841"/>
    <w:rsid w:val="00521764"/>
    <w:rsid w:val="00521ED1"/>
    <w:rsid w:val="005223D0"/>
    <w:rsid w:val="00522D09"/>
    <w:rsid w:val="005232C2"/>
    <w:rsid w:val="005232F7"/>
    <w:rsid w:val="0052351B"/>
    <w:rsid w:val="00523BAE"/>
    <w:rsid w:val="005246AD"/>
    <w:rsid w:val="00524789"/>
    <w:rsid w:val="0052582F"/>
    <w:rsid w:val="005264A9"/>
    <w:rsid w:val="00527BE8"/>
    <w:rsid w:val="00531A18"/>
    <w:rsid w:val="00532DF1"/>
    <w:rsid w:val="00532FE9"/>
    <w:rsid w:val="005339B0"/>
    <w:rsid w:val="00533E88"/>
    <w:rsid w:val="00534055"/>
    <w:rsid w:val="0053514A"/>
    <w:rsid w:val="00537939"/>
    <w:rsid w:val="00537CBA"/>
    <w:rsid w:val="0054005A"/>
    <w:rsid w:val="005424D1"/>
    <w:rsid w:val="00542E24"/>
    <w:rsid w:val="00543499"/>
    <w:rsid w:val="005439C9"/>
    <w:rsid w:val="00544425"/>
    <w:rsid w:val="00545098"/>
    <w:rsid w:val="005450E4"/>
    <w:rsid w:val="005456FE"/>
    <w:rsid w:val="00545F54"/>
    <w:rsid w:val="0054604D"/>
    <w:rsid w:val="005462F9"/>
    <w:rsid w:val="00546609"/>
    <w:rsid w:val="00547C64"/>
    <w:rsid w:val="0055137A"/>
    <w:rsid w:val="00552405"/>
    <w:rsid w:val="0055252B"/>
    <w:rsid w:val="00552886"/>
    <w:rsid w:val="00553810"/>
    <w:rsid w:val="00553CCB"/>
    <w:rsid w:val="00553FBD"/>
    <w:rsid w:val="00554DC2"/>
    <w:rsid w:val="00555451"/>
    <w:rsid w:val="00555BCD"/>
    <w:rsid w:val="00556760"/>
    <w:rsid w:val="00557604"/>
    <w:rsid w:val="00561ABD"/>
    <w:rsid w:val="0056268D"/>
    <w:rsid w:val="005626CD"/>
    <w:rsid w:val="005628E5"/>
    <w:rsid w:val="00562948"/>
    <w:rsid w:val="00563884"/>
    <w:rsid w:val="00563ACE"/>
    <w:rsid w:val="00563DC7"/>
    <w:rsid w:val="00564029"/>
    <w:rsid w:val="00564D7B"/>
    <w:rsid w:val="0056527D"/>
    <w:rsid w:val="005654B4"/>
    <w:rsid w:val="005664D4"/>
    <w:rsid w:val="00566648"/>
    <w:rsid w:val="0056667A"/>
    <w:rsid w:val="0056786B"/>
    <w:rsid w:val="00570530"/>
    <w:rsid w:val="0057138C"/>
    <w:rsid w:val="005728D5"/>
    <w:rsid w:val="0057369E"/>
    <w:rsid w:val="0057424E"/>
    <w:rsid w:val="005754A0"/>
    <w:rsid w:val="00575B61"/>
    <w:rsid w:val="005763A6"/>
    <w:rsid w:val="00577153"/>
    <w:rsid w:val="00577A86"/>
    <w:rsid w:val="00577AE8"/>
    <w:rsid w:val="00577AFA"/>
    <w:rsid w:val="00577CD8"/>
    <w:rsid w:val="00577D2B"/>
    <w:rsid w:val="0058005C"/>
    <w:rsid w:val="005803E5"/>
    <w:rsid w:val="005822F1"/>
    <w:rsid w:val="005825A8"/>
    <w:rsid w:val="00582D1F"/>
    <w:rsid w:val="0058307A"/>
    <w:rsid w:val="0058357F"/>
    <w:rsid w:val="00583B2B"/>
    <w:rsid w:val="0058443E"/>
    <w:rsid w:val="00584EDB"/>
    <w:rsid w:val="00585447"/>
    <w:rsid w:val="00585E91"/>
    <w:rsid w:val="0058723E"/>
    <w:rsid w:val="00587554"/>
    <w:rsid w:val="00590061"/>
    <w:rsid w:val="005902D6"/>
    <w:rsid w:val="00590EA5"/>
    <w:rsid w:val="0059123A"/>
    <w:rsid w:val="005915E7"/>
    <w:rsid w:val="00593962"/>
    <w:rsid w:val="00593CFC"/>
    <w:rsid w:val="00594821"/>
    <w:rsid w:val="00596357"/>
    <w:rsid w:val="0059673C"/>
    <w:rsid w:val="00596780"/>
    <w:rsid w:val="00596AA5"/>
    <w:rsid w:val="005A0E28"/>
    <w:rsid w:val="005A18DA"/>
    <w:rsid w:val="005A2B44"/>
    <w:rsid w:val="005A2C1D"/>
    <w:rsid w:val="005A2E4A"/>
    <w:rsid w:val="005A30E7"/>
    <w:rsid w:val="005A3EC4"/>
    <w:rsid w:val="005A40A4"/>
    <w:rsid w:val="005A4C56"/>
    <w:rsid w:val="005A554C"/>
    <w:rsid w:val="005A55B1"/>
    <w:rsid w:val="005A636C"/>
    <w:rsid w:val="005A66BC"/>
    <w:rsid w:val="005A6D89"/>
    <w:rsid w:val="005B013A"/>
    <w:rsid w:val="005B0164"/>
    <w:rsid w:val="005B0B9D"/>
    <w:rsid w:val="005B1349"/>
    <w:rsid w:val="005B2EFA"/>
    <w:rsid w:val="005B2F0F"/>
    <w:rsid w:val="005B37C9"/>
    <w:rsid w:val="005B383C"/>
    <w:rsid w:val="005B48C0"/>
    <w:rsid w:val="005B4FD0"/>
    <w:rsid w:val="005B54FD"/>
    <w:rsid w:val="005B5815"/>
    <w:rsid w:val="005B6505"/>
    <w:rsid w:val="005B655E"/>
    <w:rsid w:val="005B7DF9"/>
    <w:rsid w:val="005C0361"/>
    <w:rsid w:val="005C0620"/>
    <w:rsid w:val="005C131C"/>
    <w:rsid w:val="005C2027"/>
    <w:rsid w:val="005C20FA"/>
    <w:rsid w:val="005C3FE0"/>
    <w:rsid w:val="005C444C"/>
    <w:rsid w:val="005C46E4"/>
    <w:rsid w:val="005C4819"/>
    <w:rsid w:val="005C6A24"/>
    <w:rsid w:val="005C78BF"/>
    <w:rsid w:val="005C7D4F"/>
    <w:rsid w:val="005C7E8C"/>
    <w:rsid w:val="005D01D3"/>
    <w:rsid w:val="005D07D7"/>
    <w:rsid w:val="005D1CEA"/>
    <w:rsid w:val="005D1FDB"/>
    <w:rsid w:val="005D2BCC"/>
    <w:rsid w:val="005D4DEE"/>
    <w:rsid w:val="005D54F0"/>
    <w:rsid w:val="005D5867"/>
    <w:rsid w:val="005D702C"/>
    <w:rsid w:val="005D7564"/>
    <w:rsid w:val="005D7F22"/>
    <w:rsid w:val="005E04CE"/>
    <w:rsid w:val="005E070C"/>
    <w:rsid w:val="005E219D"/>
    <w:rsid w:val="005E22B4"/>
    <w:rsid w:val="005E25CD"/>
    <w:rsid w:val="005E2759"/>
    <w:rsid w:val="005E2E17"/>
    <w:rsid w:val="005E3159"/>
    <w:rsid w:val="005E42F3"/>
    <w:rsid w:val="005E4944"/>
    <w:rsid w:val="005E4FC9"/>
    <w:rsid w:val="005E6838"/>
    <w:rsid w:val="005E6CC9"/>
    <w:rsid w:val="005E6E77"/>
    <w:rsid w:val="005E6F05"/>
    <w:rsid w:val="005F0B54"/>
    <w:rsid w:val="005F1F76"/>
    <w:rsid w:val="005F1F7D"/>
    <w:rsid w:val="005F202B"/>
    <w:rsid w:val="005F24C9"/>
    <w:rsid w:val="005F5A1F"/>
    <w:rsid w:val="005F62FC"/>
    <w:rsid w:val="005F6464"/>
    <w:rsid w:val="005F669B"/>
    <w:rsid w:val="005F7737"/>
    <w:rsid w:val="005F7896"/>
    <w:rsid w:val="005F7ACA"/>
    <w:rsid w:val="00600083"/>
    <w:rsid w:val="006025CC"/>
    <w:rsid w:val="006029C2"/>
    <w:rsid w:val="0060381B"/>
    <w:rsid w:val="00603CB7"/>
    <w:rsid w:val="006041D6"/>
    <w:rsid w:val="00604363"/>
    <w:rsid w:val="0060555A"/>
    <w:rsid w:val="006068DB"/>
    <w:rsid w:val="00607165"/>
    <w:rsid w:val="00607198"/>
    <w:rsid w:val="006105B9"/>
    <w:rsid w:val="00611B13"/>
    <w:rsid w:val="0061217F"/>
    <w:rsid w:val="00612649"/>
    <w:rsid w:val="00612C35"/>
    <w:rsid w:val="00613EF3"/>
    <w:rsid w:val="00615EB7"/>
    <w:rsid w:val="00616632"/>
    <w:rsid w:val="00617996"/>
    <w:rsid w:val="00617D6E"/>
    <w:rsid w:val="00620142"/>
    <w:rsid w:val="00621116"/>
    <w:rsid w:val="00622C28"/>
    <w:rsid w:val="00623191"/>
    <w:rsid w:val="0062319C"/>
    <w:rsid w:val="00623337"/>
    <w:rsid w:val="00623D0D"/>
    <w:rsid w:val="006241C5"/>
    <w:rsid w:val="00624212"/>
    <w:rsid w:val="006242A9"/>
    <w:rsid w:val="00624A73"/>
    <w:rsid w:val="00624DCF"/>
    <w:rsid w:val="00625D1C"/>
    <w:rsid w:val="00626799"/>
    <w:rsid w:val="00626983"/>
    <w:rsid w:val="00626BB7"/>
    <w:rsid w:val="00626E42"/>
    <w:rsid w:val="0062762E"/>
    <w:rsid w:val="0062781E"/>
    <w:rsid w:val="00627F1A"/>
    <w:rsid w:val="006305F1"/>
    <w:rsid w:val="006324FF"/>
    <w:rsid w:val="0063342B"/>
    <w:rsid w:val="00634CED"/>
    <w:rsid w:val="006353D0"/>
    <w:rsid w:val="00635417"/>
    <w:rsid w:val="00636B51"/>
    <w:rsid w:val="00637D47"/>
    <w:rsid w:val="00640502"/>
    <w:rsid w:val="00641B62"/>
    <w:rsid w:val="0064231B"/>
    <w:rsid w:val="00642A5A"/>
    <w:rsid w:val="00642D38"/>
    <w:rsid w:val="00642E77"/>
    <w:rsid w:val="006431C5"/>
    <w:rsid w:val="0064344B"/>
    <w:rsid w:val="006438B1"/>
    <w:rsid w:val="006448EA"/>
    <w:rsid w:val="00644951"/>
    <w:rsid w:val="00644D27"/>
    <w:rsid w:val="00645293"/>
    <w:rsid w:val="00645FF9"/>
    <w:rsid w:val="006460E9"/>
    <w:rsid w:val="006463E7"/>
    <w:rsid w:val="00646B02"/>
    <w:rsid w:val="00647585"/>
    <w:rsid w:val="006476B8"/>
    <w:rsid w:val="0064778C"/>
    <w:rsid w:val="00647E9E"/>
    <w:rsid w:val="0065113F"/>
    <w:rsid w:val="006512FF"/>
    <w:rsid w:val="0065258E"/>
    <w:rsid w:val="006526A3"/>
    <w:rsid w:val="006536CC"/>
    <w:rsid w:val="006536F9"/>
    <w:rsid w:val="00654FE7"/>
    <w:rsid w:val="0065507B"/>
    <w:rsid w:val="00655CB0"/>
    <w:rsid w:val="00656ABD"/>
    <w:rsid w:val="00657243"/>
    <w:rsid w:val="00657BD6"/>
    <w:rsid w:val="00657F75"/>
    <w:rsid w:val="006601B9"/>
    <w:rsid w:val="00660C8F"/>
    <w:rsid w:val="006640AE"/>
    <w:rsid w:val="006643DC"/>
    <w:rsid w:val="006649B0"/>
    <w:rsid w:val="00664A66"/>
    <w:rsid w:val="00664AAA"/>
    <w:rsid w:val="00664F2F"/>
    <w:rsid w:val="00664F32"/>
    <w:rsid w:val="00665526"/>
    <w:rsid w:val="00670041"/>
    <w:rsid w:val="00670359"/>
    <w:rsid w:val="006706BC"/>
    <w:rsid w:val="00671FE2"/>
    <w:rsid w:val="006720B9"/>
    <w:rsid w:val="0067315B"/>
    <w:rsid w:val="006734DA"/>
    <w:rsid w:val="00673F94"/>
    <w:rsid w:val="0067470E"/>
    <w:rsid w:val="00675EDA"/>
    <w:rsid w:val="00676C70"/>
    <w:rsid w:val="00680C22"/>
    <w:rsid w:val="00680DDC"/>
    <w:rsid w:val="006813C3"/>
    <w:rsid w:val="00681689"/>
    <w:rsid w:val="00684AF9"/>
    <w:rsid w:val="00686937"/>
    <w:rsid w:val="00686C0C"/>
    <w:rsid w:val="00686E58"/>
    <w:rsid w:val="006902F2"/>
    <w:rsid w:val="00691374"/>
    <w:rsid w:val="00691989"/>
    <w:rsid w:val="006925D7"/>
    <w:rsid w:val="0069262E"/>
    <w:rsid w:val="00693553"/>
    <w:rsid w:val="006936C2"/>
    <w:rsid w:val="00695634"/>
    <w:rsid w:val="00695690"/>
    <w:rsid w:val="00697D26"/>
    <w:rsid w:val="006A2408"/>
    <w:rsid w:val="006A251C"/>
    <w:rsid w:val="006A2531"/>
    <w:rsid w:val="006A28FF"/>
    <w:rsid w:val="006A2D32"/>
    <w:rsid w:val="006A2F58"/>
    <w:rsid w:val="006A5557"/>
    <w:rsid w:val="006A5AFE"/>
    <w:rsid w:val="006A5B8A"/>
    <w:rsid w:val="006A5E6D"/>
    <w:rsid w:val="006A6377"/>
    <w:rsid w:val="006A6AE1"/>
    <w:rsid w:val="006A73FF"/>
    <w:rsid w:val="006B0EC4"/>
    <w:rsid w:val="006B17AC"/>
    <w:rsid w:val="006B1F2D"/>
    <w:rsid w:val="006B211D"/>
    <w:rsid w:val="006B2781"/>
    <w:rsid w:val="006B34F0"/>
    <w:rsid w:val="006B3625"/>
    <w:rsid w:val="006B3DBA"/>
    <w:rsid w:val="006B4A05"/>
    <w:rsid w:val="006B4AB5"/>
    <w:rsid w:val="006B51D1"/>
    <w:rsid w:val="006B53CB"/>
    <w:rsid w:val="006B667F"/>
    <w:rsid w:val="006C0483"/>
    <w:rsid w:val="006C0C8C"/>
    <w:rsid w:val="006C120F"/>
    <w:rsid w:val="006C1387"/>
    <w:rsid w:val="006C17D2"/>
    <w:rsid w:val="006C248F"/>
    <w:rsid w:val="006C24A0"/>
    <w:rsid w:val="006C28CA"/>
    <w:rsid w:val="006C2982"/>
    <w:rsid w:val="006C49CB"/>
    <w:rsid w:val="006C536F"/>
    <w:rsid w:val="006C5D5B"/>
    <w:rsid w:val="006D0433"/>
    <w:rsid w:val="006D170F"/>
    <w:rsid w:val="006D1BCE"/>
    <w:rsid w:val="006D239A"/>
    <w:rsid w:val="006D2498"/>
    <w:rsid w:val="006D3B18"/>
    <w:rsid w:val="006D3E52"/>
    <w:rsid w:val="006D44CC"/>
    <w:rsid w:val="006D7550"/>
    <w:rsid w:val="006D7832"/>
    <w:rsid w:val="006D7C09"/>
    <w:rsid w:val="006E1302"/>
    <w:rsid w:val="006E1DFF"/>
    <w:rsid w:val="006E2245"/>
    <w:rsid w:val="006E22BA"/>
    <w:rsid w:val="006E231B"/>
    <w:rsid w:val="006E2824"/>
    <w:rsid w:val="006E393A"/>
    <w:rsid w:val="006E3C2B"/>
    <w:rsid w:val="006E46E0"/>
    <w:rsid w:val="006E512A"/>
    <w:rsid w:val="006E55B4"/>
    <w:rsid w:val="006E5A05"/>
    <w:rsid w:val="006E5C9A"/>
    <w:rsid w:val="006E6F90"/>
    <w:rsid w:val="006E7059"/>
    <w:rsid w:val="006E77C7"/>
    <w:rsid w:val="006E7BA5"/>
    <w:rsid w:val="006E7E50"/>
    <w:rsid w:val="006F1C6D"/>
    <w:rsid w:val="006F2B25"/>
    <w:rsid w:val="006F5948"/>
    <w:rsid w:val="006F69B6"/>
    <w:rsid w:val="007006F3"/>
    <w:rsid w:val="00700905"/>
    <w:rsid w:val="00700FB3"/>
    <w:rsid w:val="00701E50"/>
    <w:rsid w:val="0070214E"/>
    <w:rsid w:val="00702916"/>
    <w:rsid w:val="00702C9E"/>
    <w:rsid w:val="00704303"/>
    <w:rsid w:val="00704432"/>
    <w:rsid w:val="00704A0F"/>
    <w:rsid w:val="00704F43"/>
    <w:rsid w:val="007051DF"/>
    <w:rsid w:val="00706829"/>
    <w:rsid w:val="00706E2B"/>
    <w:rsid w:val="0070741B"/>
    <w:rsid w:val="00710F63"/>
    <w:rsid w:val="0071255B"/>
    <w:rsid w:val="00712ED5"/>
    <w:rsid w:val="00713202"/>
    <w:rsid w:val="00713972"/>
    <w:rsid w:val="00715D3E"/>
    <w:rsid w:val="00720AD1"/>
    <w:rsid w:val="007238DD"/>
    <w:rsid w:val="007247D8"/>
    <w:rsid w:val="00724DA4"/>
    <w:rsid w:val="00724FD2"/>
    <w:rsid w:val="007250FA"/>
    <w:rsid w:val="00730138"/>
    <w:rsid w:val="00730FDD"/>
    <w:rsid w:val="007311CC"/>
    <w:rsid w:val="00733349"/>
    <w:rsid w:val="0073418A"/>
    <w:rsid w:val="007362D5"/>
    <w:rsid w:val="007370FA"/>
    <w:rsid w:val="00737168"/>
    <w:rsid w:val="0073744B"/>
    <w:rsid w:val="00741789"/>
    <w:rsid w:val="007419A0"/>
    <w:rsid w:val="00741CBB"/>
    <w:rsid w:val="00744011"/>
    <w:rsid w:val="00744909"/>
    <w:rsid w:val="00744C16"/>
    <w:rsid w:val="00744E07"/>
    <w:rsid w:val="00746B40"/>
    <w:rsid w:val="00747A3A"/>
    <w:rsid w:val="00750CD8"/>
    <w:rsid w:val="00750FFD"/>
    <w:rsid w:val="007513EC"/>
    <w:rsid w:val="007526E1"/>
    <w:rsid w:val="00752EAE"/>
    <w:rsid w:val="00754D0B"/>
    <w:rsid w:val="00756C64"/>
    <w:rsid w:val="00757139"/>
    <w:rsid w:val="00757439"/>
    <w:rsid w:val="00757BDA"/>
    <w:rsid w:val="00757D61"/>
    <w:rsid w:val="007600C9"/>
    <w:rsid w:val="00760D06"/>
    <w:rsid w:val="00763912"/>
    <w:rsid w:val="007645AC"/>
    <w:rsid w:val="00764C10"/>
    <w:rsid w:val="00764EDC"/>
    <w:rsid w:val="007665C1"/>
    <w:rsid w:val="00767822"/>
    <w:rsid w:val="00770374"/>
    <w:rsid w:val="007706EE"/>
    <w:rsid w:val="00770C1A"/>
    <w:rsid w:val="007711C8"/>
    <w:rsid w:val="00772D82"/>
    <w:rsid w:val="00773A13"/>
    <w:rsid w:val="00774475"/>
    <w:rsid w:val="00774E44"/>
    <w:rsid w:val="007773A1"/>
    <w:rsid w:val="00777C82"/>
    <w:rsid w:val="00777F1C"/>
    <w:rsid w:val="00780D57"/>
    <w:rsid w:val="0078209A"/>
    <w:rsid w:val="007823C5"/>
    <w:rsid w:val="0078461C"/>
    <w:rsid w:val="00784801"/>
    <w:rsid w:val="00784C9E"/>
    <w:rsid w:val="00785258"/>
    <w:rsid w:val="0078554A"/>
    <w:rsid w:val="00785640"/>
    <w:rsid w:val="007862C7"/>
    <w:rsid w:val="007870FF"/>
    <w:rsid w:val="007907C5"/>
    <w:rsid w:val="007912D4"/>
    <w:rsid w:val="00791F02"/>
    <w:rsid w:val="00792251"/>
    <w:rsid w:val="00792388"/>
    <w:rsid w:val="0079324A"/>
    <w:rsid w:val="00794EEE"/>
    <w:rsid w:val="00797D39"/>
    <w:rsid w:val="007A0799"/>
    <w:rsid w:val="007A0F95"/>
    <w:rsid w:val="007A12E1"/>
    <w:rsid w:val="007A1973"/>
    <w:rsid w:val="007A2704"/>
    <w:rsid w:val="007A2B6C"/>
    <w:rsid w:val="007A2F74"/>
    <w:rsid w:val="007A3CD9"/>
    <w:rsid w:val="007A4D43"/>
    <w:rsid w:val="007A54D4"/>
    <w:rsid w:val="007A635E"/>
    <w:rsid w:val="007A6821"/>
    <w:rsid w:val="007A6E96"/>
    <w:rsid w:val="007B18D1"/>
    <w:rsid w:val="007B1958"/>
    <w:rsid w:val="007B1B79"/>
    <w:rsid w:val="007B22DB"/>
    <w:rsid w:val="007B2730"/>
    <w:rsid w:val="007B3686"/>
    <w:rsid w:val="007B4E71"/>
    <w:rsid w:val="007B4E92"/>
    <w:rsid w:val="007B4F00"/>
    <w:rsid w:val="007B67E7"/>
    <w:rsid w:val="007B7371"/>
    <w:rsid w:val="007B7863"/>
    <w:rsid w:val="007C071F"/>
    <w:rsid w:val="007C0C6C"/>
    <w:rsid w:val="007C1672"/>
    <w:rsid w:val="007C2A33"/>
    <w:rsid w:val="007C2ABF"/>
    <w:rsid w:val="007C2C37"/>
    <w:rsid w:val="007C3E81"/>
    <w:rsid w:val="007C42AC"/>
    <w:rsid w:val="007C4786"/>
    <w:rsid w:val="007C4BF5"/>
    <w:rsid w:val="007C505A"/>
    <w:rsid w:val="007C5CF2"/>
    <w:rsid w:val="007C7018"/>
    <w:rsid w:val="007D063B"/>
    <w:rsid w:val="007D0843"/>
    <w:rsid w:val="007D096B"/>
    <w:rsid w:val="007D17CE"/>
    <w:rsid w:val="007D1E5A"/>
    <w:rsid w:val="007D1ECA"/>
    <w:rsid w:val="007D2226"/>
    <w:rsid w:val="007D35D5"/>
    <w:rsid w:val="007D406B"/>
    <w:rsid w:val="007D4606"/>
    <w:rsid w:val="007D55E6"/>
    <w:rsid w:val="007D60E7"/>
    <w:rsid w:val="007D726F"/>
    <w:rsid w:val="007D742F"/>
    <w:rsid w:val="007D78BE"/>
    <w:rsid w:val="007E0960"/>
    <w:rsid w:val="007E0A31"/>
    <w:rsid w:val="007E0D38"/>
    <w:rsid w:val="007E2741"/>
    <w:rsid w:val="007E30CD"/>
    <w:rsid w:val="007E4824"/>
    <w:rsid w:val="007E4BDC"/>
    <w:rsid w:val="007E4E4F"/>
    <w:rsid w:val="007E573E"/>
    <w:rsid w:val="007E7FFB"/>
    <w:rsid w:val="007F04BF"/>
    <w:rsid w:val="007F177C"/>
    <w:rsid w:val="007F1DDE"/>
    <w:rsid w:val="007F24C4"/>
    <w:rsid w:val="007F2B5A"/>
    <w:rsid w:val="007F3EF5"/>
    <w:rsid w:val="007F3F72"/>
    <w:rsid w:val="007F5336"/>
    <w:rsid w:val="007F5F65"/>
    <w:rsid w:val="007F6550"/>
    <w:rsid w:val="007F772C"/>
    <w:rsid w:val="007F77D2"/>
    <w:rsid w:val="007F7D5D"/>
    <w:rsid w:val="007F7F4F"/>
    <w:rsid w:val="00801502"/>
    <w:rsid w:val="00802C8C"/>
    <w:rsid w:val="008030E4"/>
    <w:rsid w:val="00803134"/>
    <w:rsid w:val="00803217"/>
    <w:rsid w:val="008035EB"/>
    <w:rsid w:val="00803738"/>
    <w:rsid w:val="008063E1"/>
    <w:rsid w:val="008068A0"/>
    <w:rsid w:val="008068A2"/>
    <w:rsid w:val="0080740D"/>
    <w:rsid w:val="008104AD"/>
    <w:rsid w:val="008105A0"/>
    <w:rsid w:val="00810A84"/>
    <w:rsid w:val="00812ACD"/>
    <w:rsid w:val="008130BC"/>
    <w:rsid w:val="00813AF5"/>
    <w:rsid w:val="00814690"/>
    <w:rsid w:val="00817207"/>
    <w:rsid w:val="00820E38"/>
    <w:rsid w:val="00822B81"/>
    <w:rsid w:val="00823113"/>
    <w:rsid w:val="008231B0"/>
    <w:rsid w:val="00825190"/>
    <w:rsid w:val="00825640"/>
    <w:rsid w:val="0082661C"/>
    <w:rsid w:val="0082701B"/>
    <w:rsid w:val="008273B9"/>
    <w:rsid w:val="00827608"/>
    <w:rsid w:val="00827A0B"/>
    <w:rsid w:val="00827DF8"/>
    <w:rsid w:val="00827FE2"/>
    <w:rsid w:val="00830404"/>
    <w:rsid w:val="00830FB9"/>
    <w:rsid w:val="008318D8"/>
    <w:rsid w:val="00831A88"/>
    <w:rsid w:val="00832310"/>
    <w:rsid w:val="008327F9"/>
    <w:rsid w:val="008328B2"/>
    <w:rsid w:val="00832ACD"/>
    <w:rsid w:val="0083346A"/>
    <w:rsid w:val="00833A40"/>
    <w:rsid w:val="00833D77"/>
    <w:rsid w:val="00835213"/>
    <w:rsid w:val="008362B3"/>
    <w:rsid w:val="00836427"/>
    <w:rsid w:val="00836CA4"/>
    <w:rsid w:val="008404EA"/>
    <w:rsid w:val="008410DC"/>
    <w:rsid w:val="00842DE3"/>
    <w:rsid w:val="00843842"/>
    <w:rsid w:val="00843A6D"/>
    <w:rsid w:val="00843F85"/>
    <w:rsid w:val="008445CB"/>
    <w:rsid w:val="00845AB1"/>
    <w:rsid w:val="0084669C"/>
    <w:rsid w:val="0084743B"/>
    <w:rsid w:val="00847937"/>
    <w:rsid w:val="00847F5A"/>
    <w:rsid w:val="00850991"/>
    <w:rsid w:val="00850FD0"/>
    <w:rsid w:val="0085155D"/>
    <w:rsid w:val="0085184F"/>
    <w:rsid w:val="00853462"/>
    <w:rsid w:val="00857646"/>
    <w:rsid w:val="0085791F"/>
    <w:rsid w:val="00861284"/>
    <w:rsid w:val="00861625"/>
    <w:rsid w:val="008616DE"/>
    <w:rsid w:val="008617B5"/>
    <w:rsid w:val="0086307D"/>
    <w:rsid w:val="00863793"/>
    <w:rsid w:val="008655A6"/>
    <w:rsid w:val="00865E93"/>
    <w:rsid w:val="00865E9A"/>
    <w:rsid w:val="008670D5"/>
    <w:rsid w:val="008671E4"/>
    <w:rsid w:val="00867607"/>
    <w:rsid w:val="00870828"/>
    <w:rsid w:val="0087131D"/>
    <w:rsid w:val="008719CA"/>
    <w:rsid w:val="0087219A"/>
    <w:rsid w:val="00872DEC"/>
    <w:rsid w:val="00873A6E"/>
    <w:rsid w:val="00874129"/>
    <w:rsid w:val="00875931"/>
    <w:rsid w:val="00876707"/>
    <w:rsid w:val="008803C4"/>
    <w:rsid w:val="0088080B"/>
    <w:rsid w:val="00881272"/>
    <w:rsid w:val="00881BFA"/>
    <w:rsid w:val="00881D73"/>
    <w:rsid w:val="008824B2"/>
    <w:rsid w:val="00882685"/>
    <w:rsid w:val="008842D2"/>
    <w:rsid w:val="0088526A"/>
    <w:rsid w:val="0088609E"/>
    <w:rsid w:val="00894224"/>
    <w:rsid w:val="008962D2"/>
    <w:rsid w:val="0089691C"/>
    <w:rsid w:val="00896A6A"/>
    <w:rsid w:val="00896BC8"/>
    <w:rsid w:val="00897193"/>
    <w:rsid w:val="008976F0"/>
    <w:rsid w:val="008A031E"/>
    <w:rsid w:val="008A14A9"/>
    <w:rsid w:val="008A1ADA"/>
    <w:rsid w:val="008A2D6D"/>
    <w:rsid w:val="008A32F5"/>
    <w:rsid w:val="008A398C"/>
    <w:rsid w:val="008A4C1D"/>
    <w:rsid w:val="008A5F6C"/>
    <w:rsid w:val="008A6EB7"/>
    <w:rsid w:val="008A735D"/>
    <w:rsid w:val="008A76D0"/>
    <w:rsid w:val="008A7CCC"/>
    <w:rsid w:val="008A7E88"/>
    <w:rsid w:val="008B07D7"/>
    <w:rsid w:val="008B1A02"/>
    <w:rsid w:val="008B20F6"/>
    <w:rsid w:val="008B336A"/>
    <w:rsid w:val="008B3FCC"/>
    <w:rsid w:val="008B4F8F"/>
    <w:rsid w:val="008B5560"/>
    <w:rsid w:val="008B557F"/>
    <w:rsid w:val="008B56EA"/>
    <w:rsid w:val="008B5F3A"/>
    <w:rsid w:val="008B7361"/>
    <w:rsid w:val="008B7618"/>
    <w:rsid w:val="008B7D2C"/>
    <w:rsid w:val="008B7EBB"/>
    <w:rsid w:val="008C036A"/>
    <w:rsid w:val="008C106B"/>
    <w:rsid w:val="008C2172"/>
    <w:rsid w:val="008C218F"/>
    <w:rsid w:val="008C2344"/>
    <w:rsid w:val="008C2B83"/>
    <w:rsid w:val="008C3050"/>
    <w:rsid w:val="008C3597"/>
    <w:rsid w:val="008C3653"/>
    <w:rsid w:val="008C36DC"/>
    <w:rsid w:val="008C4160"/>
    <w:rsid w:val="008C44F4"/>
    <w:rsid w:val="008C495A"/>
    <w:rsid w:val="008C5930"/>
    <w:rsid w:val="008C5F3E"/>
    <w:rsid w:val="008C7790"/>
    <w:rsid w:val="008C7DC4"/>
    <w:rsid w:val="008D1714"/>
    <w:rsid w:val="008D2252"/>
    <w:rsid w:val="008D2AF9"/>
    <w:rsid w:val="008D3B42"/>
    <w:rsid w:val="008D46B0"/>
    <w:rsid w:val="008D6097"/>
    <w:rsid w:val="008D60D5"/>
    <w:rsid w:val="008D620A"/>
    <w:rsid w:val="008D64F2"/>
    <w:rsid w:val="008D6E66"/>
    <w:rsid w:val="008D774A"/>
    <w:rsid w:val="008D7979"/>
    <w:rsid w:val="008D7A74"/>
    <w:rsid w:val="008E0086"/>
    <w:rsid w:val="008E0212"/>
    <w:rsid w:val="008E2DD5"/>
    <w:rsid w:val="008E2EE5"/>
    <w:rsid w:val="008E3774"/>
    <w:rsid w:val="008E3898"/>
    <w:rsid w:val="008E5478"/>
    <w:rsid w:val="008E638E"/>
    <w:rsid w:val="008E6A9D"/>
    <w:rsid w:val="008E6CF3"/>
    <w:rsid w:val="008F202C"/>
    <w:rsid w:val="008F254E"/>
    <w:rsid w:val="008F3CB7"/>
    <w:rsid w:val="008F3F9D"/>
    <w:rsid w:val="008F3FFB"/>
    <w:rsid w:val="008F40D1"/>
    <w:rsid w:val="008F577F"/>
    <w:rsid w:val="008F5B43"/>
    <w:rsid w:val="008F5FDB"/>
    <w:rsid w:val="008F610A"/>
    <w:rsid w:val="008F6387"/>
    <w:rsid w:val="008F64ED"/>
    <w:rsid w:val="008F7D65"/>
    <w:rsid w:val="00900623"/>
    <w:rsid w:val="00901AFA"/>
    <w:rsid w:val="00901CDC"/>
    <w:rsid w:val="00902E68"/>
    <w:rsid w:val="00903CCE"/>
    <w:rsid w:val="00904F77"/>
    <w:rsid w:val="009050CA"/>
    <w:rsid w:val="00905246"/>
    <w:rsid w:val="00906EE1"/>
    <w:rsid w:val="00907510"/>
    <w:rsid w:val="00910919"/>
    <w:rsid w:val="00911008"/>
    <w:rsid w:val="0091162F"/>
    <w:rsid w:val="00911A42"/>
    <w:rsid w:val="00911B51"/>
    <w:rsid w:val="0091200E"/>
    <w:rsid w:val="00912BC6"/>
    <w:rsid w:val="009132F8"/>
    <w:rsid w:val="00913A27"/>
    <w:rsid w:val="0091410D"/>
    <w:rsid w:val="009166B3"/>
    <w:rsid w:val="00916890"/>
    <w:rsid w:val="00917D39"/>
    <w:rsid w:val="00920630"/>
    <w:rsid w:val="0092145D"/>
    <w:rsid w:val="009218B5"/>
    <w:rsid w:val="00921CDD"/>
    <w:rsid w:val="00921F8B"/>
    <w:rsid w:val="009225B0"/>
    <w:rsid w:val="009233C0"/>
    <w:rsid w:val="009254B7"/>
    <w:rsid w:val="00926594"/>
    <w:rsid w:val="009268D5"/>
    <w:rsid w:val="00926994"/>
    <w:rsid w:val="00927E17"/>
    <w:rsid w:val="00930CEE"/>
    <w:rsid w:val="009311F0"/>
    <w:rsid w:val="009322F1"/>
    <w:rsid w:val="0093253E"/>
    <w:rsid w:val="00932A76"/>
    <w:rsid w:val="00934198"/>
    <w:rsid w:val="00934260"/>
    <w:rsid w:val="00934A60"/>
    <w:rsid w:val="00936724"/>
    <w:rsid w:val="00936848"/>
    <w:rsid w:val="00940E55"/>
    <w:rsid w:val="00941FFF"/>
    <w:rsid w:val="009439B1"/>
    <w:rsid w:val="00943FF3"/>
    <w:rsid w:val="0094428F"/>
    <w:rsid w:val="00944732"/>
    <w:rsid w:val="00945011"/>
    <w:rsid w:val="00945384"/>
    <w:rsid w:val="0094598A"/>
    <w:rsid w:val="0094638F"/>
    <w:rsid w:val="009464CB"/>
    <w:rsid w:val="009468A4"/>
    <w:rsid w:val="009468F0"/>
    <w:rsid w:val="009501DB"/>
    <w:rsid w:val="009521CD"/>
    <w:rsid w:val="00952D59"/>
    <w:rsid w:val="00953019"/>
    <w:rsid w:val="0095381F"/>
    <w:rsid w:val="00953C88"/>
    <w:rsid w:val="00954DEA"/>
    <w:rsid w:val="00954EA9"/>
    <w:rsid w:val="009554DE"/>
    <w:rsid w:val="00955691"/>
    <w:rsid w:val="00957816"/>
    <w:rsid w:val="00961157"/>
    <w:rsid w:val="0096226E"/>
    <w:rsid w:val="0096390A"/>
    <w:rsid w:val="00964331"/>
    <w:rsid w:val="00964D0C"/>
    <w:rsid w:val="00965C5B"/>
    <w:rsid w:val="00965E1B"/>
    <w:rsid w:val="00966137"/>
    <w:rsid w:val="0096666B"/>
    <w:rsid w:val="0096684B"/>
    <w:rsid w:val="009672B5"/>
    <w:rsid w:val="00967E98"/>
    <w:rsid w:val="009706D2"/>
    <w:rsid w:val="009713FC"/>
    <w:rsid w:val="00971AC2"/>
    <w:rsid w:val="009721EE"/>
    <w:rsid w:val="00972594"/>
    <w:rsid w:val="00972C7F"/>
    <w:rsid w:val="00972E99"/>
    <w:rsid w:val="00973149"/>
    <w:rsid w:val="009743E4"/>
    <w:rsid w:val="00974785"/>
    <w:rsid w:val="00974C8A"/>
    <w:rsid w:val="00976E46"/>
    <w:rsid w:val="00977411"/>
    <w:rsid w:val="00977AC4"/>
    <w:rsid w:val="00977C79"/>
    <w:rsid w:val="00980FA9"/>
    <w:rsid w:val="0098313B"/>
    <w:rsid w:val="0098315C"/>
    <w:rsid w:val="00983234"/>
    <w:rsid w:val="00983A2B"/>
    <w:rsid w:val="00983BF4"/>
    <w:rsid w:val="00985F0E"/>
    <w:rsid w:val="009873A7"/>
    <w:rsid w:val="00987AF6"/>
    <w:rsid w:val="00991659"/>
    <w:rsid w:val="00991A95"/>
    <w:rsid w:val="00992684"/>
    <w:rsid w:val="00992EB4"/>
    <w:rsid w:val="009937F1"/>
    <w:rsid w:val="0099389B"/>
    <w:rsid w:val="00993C56"/>
    <w:rsid w:val="00993E9E"/>
    <w:rsid w:val="0099479A"/>
    <w:rsid w:val="009954E8"/>
    <w:rsid w:val="00995C6F"/>
    <w:rsid w:val="009965CA"/>
    <w:rsid w:val="009967A8"/>
    <w:rsid w:val="009A041E"/>
    <w:rsid w:val="009A0C79"/>
    <w:rsid w:val="009A13EC"/>
    <w:rsid w:val="009A1473"/>
    <w:rsid w:val="009A19E3"/>
    <w:rsid w:val="009A1D48"/>
    <w:rsid w:val="009A3B98"/>
    <w:rsid w:val="009A4424"/>
    <w:rsid w:val="009A4BD6"/>
    <w:rsid w:val="009A6F16"/>
    <w:rsid w:val="009B0B71"/>
    <w:rsid w:val="009B0BC6"/>
    <w:rsid w:val="009B1A0A"/>
    <w:rsid w:val="009B1A30"/>
    <w:rsid w:val="009B257B"/>
    <w:rsid w:val="009B339D"/>
    <w:rsid w:val="009B3603"/>
    <w:rsid w:val="009B3AD3"/>
    <w:rsid w:val="009B4FB4"/>
    <w:rsid w:val="009B5109"/>
    <w:rsid w:val="009B56B8"/>
    <w:rsid w:val="009B5A14"/>
    <w:rsid w:val="009B5CF3"/>
    <w:rsid w:val="009B5DAD"/>
    <w:rsid w:val="009B5DF4"/>
    <w:rsid w:val="009C0C39"/>
    <w:rsid w:val="009C1610"/>
    <w:rsid w:val="009C1AA0"/>
    <w:rsid w:val="009C23C0"/>
    <w:rsid w:val="009C2E20"/>
    <w:rsid w:val="009C3EC4"/>
    <w:rsid w:val="009C5A81"/>
    <w:rsid w:val="009D0145"/>
    <w:rsid w:val="009D0D76"/>
    <w:rsid w:val="009D1231"/>
    <w:rsid w:val="009D1805"/>
    <w:rsid w:val="009D2054"/>
    <w:rsid w:val="009D3E7E"/>
    <w:rsid w:val="009E0D91"/>
    <w:rsid w:val="009E1A09"/>
    <w:rsid w:val="009E29EC"/>
    <w:rsid w:val="009E3179"/>
    <w:rsid w:val="009E3DB9"/>
    <w:rsid w:val="009E3E77"/>
    <w:rsid w:val="009E5CA3"/>
    <w:rsid w:val="009E70BE"/>
    <w:rsid w:val="009E7607"/>
    <w:rsid w:val="009E7D89"/>
    <w:rsid w:val="009F0B8E"/>
    <w:rsid w:val="009F1E70"/>
    <w:rsid w:val="009F41E5"/>
    <w:rsid w:val="009F5AF3"/>
    <w:rsid w:val="009F5C1D"/>
    <w:rsid w:val="009F7241"/>
    <w:rsid w:val="009F791C"/>
    <w:rsid w:val="009F7DEB"/>
    <w:rsid w:val="009F7F48"/>
    <w:rsid w:val="00A00B9D"/>
    <w:rsid w:val="00A02184"/>
    <w:rsid w:val="00A02545"/>
    <w:rsid w:val="00A025E6"/>
    <w:rsid w:val="00A0407A"/>
    <w:rsid w:val="00A0554F"/>
    <w:rsid w:val="00A05555"/>
    <w:rsid w:val="00A05A4A"/>
    <w:rsid w:val="00A05C46"/>
    <w:rsid w:val="00A0635A"/>
    <w:rsid w:val="00A06D89"/>
    <w:rsid w:val="00A11946"/>
    <w:rsid w:val="00A1237A"/>
    <w:rsid w:val="00A13DF3"/>
    <w:rsid w:val="00A13F26"/>
    <w:rsid w:val="00A1529C"/>
    <w:rsid w:val="00A16AA1"/>
    <w:rsid w:val="00A17AB1"/>
    <w:rsid w:val="00A20D8F"/>
    <w:rsid w:val="00A20E14"/>
    <w:rsid w:val="00A21C3D"/>
    <w:rsid w:val="00A229C7"/>
    <w:rsid w:val="00A24D56"/>
    <w:rsid w:val="00A263EB"/>
    <w:rsid w:val="00A26930"/>
    <w:rsid w:val="00A2767A"/>
    <w:rsid w:val="00A27D69"/>
    <w:rsid w:val="00A27F49"/>
    <w:rsid w:val="00A3123F"/>
    <w:rsid w:val="00A3193F"/>
    <w:rsid w:val="00A31B41"/>
    <w:rsid w:val="00A32366"/>
    <w:rsid w:val="00A32863"/>
    <w:rsid w:val="00A3386A"/>
    <w:rsid w:val="00A33B47"/>
    <w:rsid w:val="00A33E84"/>
    <w:rsid w:val="00A355C5"/>
    <w:rsid w:val="00A35790"/>
    <w:rsid w:val="00A35CF3"/>
    <w:rsid w:val="00A404E6"/>
    <w:rsid w:val="00A40B7B"/>
    <w:rsid w:val="00A413ED"/>
    <w:rsid w:val="00A4350E"/>
    <w:rsid w:val="00A44441"/>
    <w:rsid w:val="00A446C4"/>
    <w:rsid w:val="00A44849"/>
    <w:rsid w:val="00A45A89"/>
    <w:rsid w:val="00A46560"/>
    <w:rsid w:val="00A47F12"/>
    <w:rsid w:val="00A51110"/>
    <w:rsid w:val="00A5227E"/>
    <w:rsid w:val="00A52349"/>
    <w:rsid w:val="00A52731"/>
    <w:rsid w:val="00A5292A"/>
    <w:rsid w:val="00A53580"/>
    <w:rsid w:val="00A56A35"/>
    <w:rsid w:val="00A56BA8"/>
    <w:rsid w:val="00A56CB7"/>
    <w:rsid w:val="00A56D29"/>
    <w:rsid w:val="00A56DE6"/>
    <w:rsid w:val="00A57B84"/>
    <w:rsid w:val="00A57F8D"/>
    <w:rsid w:val="00A60E84"/>
    <w:rsid w:val="00A621A3"/>
    <w:rsid w:val="00A6393C"/>
    <w:rsid w:val="00A640E9"/>
    <w:rsid w:val="00A6472C"/>
    <w:rsid w:val="00A649FF"/>
    <w:rsid w:val="00A662C8"/>
    <w:rsid w:val="00A66DE2"/>
    <w:rsid w:val="00A67515"/>
    <w:rsid w:val="00A700E8"/>
    <w:rsid w:val="00A70227"/>
    <w:rsid w:val="00A711D5"/>
    <w:rsid w:val="00A71BEC"/>
    <w:rsid w:val="00A722CD"/>
    <w:rsid w:val="00A72FF1"/>
    <w:rsid w:val="00A73901"/>
    <w:rsid w:val="00A73B4F"/>
    <w:rsid w:val="00A74A96"/>
    <w:rsid w:val="00A74FC4"/>
    <w:rsid w:val="00A76387"/>
    <w:rsid w:val="00A76544"/>
    <w:rsid w:val="00A7783B"/>
    <w:rsid w:val="00A8050C"/>
    <w:rsid w:val="00A80580"/>
    <w:rsid w:val="00A80A55"/>
    <w:rsid w:val="00A81089"/>
    <w:rsid w:val="00A8135F"/>
    <w:rsid w:val="00A81AEA"/>
    <w:rsid w:val="00A83560"/>
    <w:rsid w:val="00A83C12"/>
    <w:rsid w:val="00A84373"/>
    <w:rsid w:val="00A843F3"/>
    <w:rsid w:val="00A847D3"/>
    <w:rsid w:val="00A84CC2"/>
    <w:rsid w:val="00A85DCB"/>
    <w:rsid w:val="00A86D23"/>
    <w:rsid w:val="00A877B6"/>
    <w:rsid w:val="00A87CE1"/>
    <w:rsid w:val="00A906D7"/>
    <w:rsid w:val="00A91F0F"/>
    <w:rsid w:val="00A95421"/>
    <w:rsid w:val="00A96131"/>
    <w:rsid w:val="00A963D9"/>
    <w:rsid w:val="00A96863"/>
    <w:rsid w:val="00A96A30"/>
    <w:rsid w:val="00A97EA1"/>
    <w:rsid w:val="00AA17EA"/>
    <w:rsid w:val="00AA25F8"/>
    <w:rsid w:val="00AA3772"/>
    <w:rsid w:val="00AA602E"/>
    <w:rsid w:val="00AA63E3"/>
    <w:rsid w:val="00AA711C"/>
    <w:rsid w:val="00AB0063"/>
    <w:rsid w:val="00AB04FE"/>
    <w:rsid w:val="00AB0733"/>
    <w:rsid w:val="00AB106E"/>
    <w:rsid w:val="00AB146C"/>
    <w:rsid w:val="00AB2224"/>
    <w:rsid w:val="00AB248B"/>
    <w:rsid w:val="00AB47CB"/>
    <w:rsid w:val="00AB4C46"/>
    <w:rsid w:val="00AB4CE3"/>
    <w:rsid w:val="00AB5552"/>
    <w:rsid w:val="00AB5777"/>
    <w:rsid w:val="00AB587E"/>
    <w:rsid w:val="00AB622D"/>
    <w:rsid w:val="00AB6ADD"/>
    <w:rsid w:val="00AB7ADF"/>
    <w:rsid w:val="00AC0CBE"/>
    <w:rsid w:val="00AC1745"/>
    <w:rsid w:val="00AC2EA9"/>
    <w:rsid w:val="00AC334B"/>
    <w:rsid w:val="00AC36D6"/>
    <w:rsid w:val="00AC3C50"/>
    <w:rsid w:val="00AC3F9C"/>
    <w:rsid w:val="00AC4539"/>
    <w:rsid w:val="00AC461D"/>
    <w:rsid w:val="00AC60FE"/>
    <w:rsid w:val="00AC6568"/>
    <w:rsid w:val="00AC67AB"/>
    <w:rsid w:val="00AC6EE7"/>
    <w:rsid w:val="00AC6F2F"/>
    <w:rsid w:val="00AC77AD"/>
    <w:rsid w:val="00AC77DE"/>
    <w:rsid w:val="00AC7C6D"/>
    <w:rsid w:val="00AD0281"/>
    <w:rsid w:val="00AD0D17"/>
    <w:rsid w:val="00AD310E"/>
    <w:rsid w:val="00AD3214"/>
    <w:rsid w:val="00AD3265"/>
    <w:rsid w:val="00AD4EAD"/>
    <w:rsid w:val="00AD7CED"/>
    <w:rsid w:val="00AE00BB"/>
    <w:rsid w:val="00AE05D3"/>
    <w:rsid w:val="00AE1FF8"/>
    <w:rsid w:val="00AE355A"/>
    <w:rsid w:val="00AE38CD"/>
    <w:rsid w:val="00AE43F8"/>
    <w:rsid w:val="00AE523F"/>
    <w:rsid w:val="00AE57F5"/>
    <w:rsid w:val="00AE5B3B"/>
    <w:rsid w:val="00AE6089"/>
    <w:rsid w:val="00AE60A3"/>
    <w:rsid w:val="00AF2E84"/>
    <w:rsid w:val="00AF2F08"/>
    <w:rsid w:val="00AF3F65"/>
    <w:rsid w:val="00AF4047"/>
    <w:rsid w:val="00AF41A3"/>
    <w:rsid w:val="00AF6620"/>
    <w:rsid w:val="00AF6974"/>
    <w:rsid w:val="00AF6D99"/>
    <w:rsid w:val="00AF7191"/>
    <w:rsid w:val="00AF7B67"/>
    <w:rsid w:val="00B001FE"/>
    <w:rsid w:val="00B0074E"/>
    <w:rsid w:val="00B007EA"/>
    <w:rsid w:val="00B01E3E"/>
    <w:rsid w:val="00B02E00"/>
    <w:rsid w:val="00B02E9A"/>
    <w:rsid w:val="00B02FBC"/>
    <w:rsid w:val="00B03677"/>
    <w:rsid w:val="00B038CD"/>
    <w:rsid w:val="00B06F52"/>
    <w:rsid w:val="00B06F84"/>
    <w:rsid w:val="00B07DDE"/>
    <w:rsid w:val="00B107B4"/>
    <w:rsid w:val="00B10D20"/>
    <w:rsid w:val="00B11129"/>
    <w:rsid w:val="00B1208D"/>
    <w:rsid w:val="00B12576"/>
    <w:rsid w:val="00B12864"/>
    <w:rsid w:val="00B1400B"/>
    <w:rsid w:val="00B148DD"/>
    <w:rsid w:val="00B2003F"/>
    <w:rsid w:val="00B201A7"/>
    <w:rsid w:val="00B2062E"/>
    <w:rsid w:val="00B2084C"/>
    <w:rsid w:val="00B20A23"/>
    <w:rsid w:val="00B20AED"/>
    <w:rsid w:val="00B21A98"/>
    <w:rsid w:val="00B21EC3"/>
    <w:rsid w:val="00B2236F"/>
    <w:rsid w:val="00B22C7C"/>
    <w:rsid w:val="00B23122"/>
    <w:rsid w:val="00B23708"/>
    <w:rsid w:val="00B23CCE"/>
    <w:rsid w:val="00B2472A"/>
    <w:rsid w:val="00B24CF4"/>
    <w:rsid w:val="00B24E70"/>
    <w:rsid w:val="00B2577C"/>
    <w:rsid w:val="00B327CD"/>
    <w:rsid w:val="00B34CA9"/>
    <w:rsid w:val="00B3754A"/>
    <w:rsid w:val="00B400C9"/>
    <w:rsid w:val="00B40730"/>
    <w:rsid w:val="00B42152"/>
    <w:rsid w:val="00B42A40"/>
    <w:rsid w:val="00B446FA"/>
    <w:rsid w:val="00B44F1E"/>
    <w:rsid w:val="00B4515A"/>
    <w:rsid w:val="00B45826"/>
    <w:rsid w:val="00B46CEE"/>
    <w:rsid w:val="00B46F4A"/>
    <w:rsid w:val="00B47766"/>
    <w:rsid w:val="00B47C20"/>
    <w:rsid w:val="00B51169"/>
    <w:rsid w:val="00B51F15"/>
    <w:rsid w:val="00B51FB2"/>
    <w:rsid w:val="00B523DC"/>
    <w:rsid w:val="00B525AE"/>
    <w:rsid w:val="00B53301"/>
    <w:rsid w:val="00B5381C"/>
    <w:rsid w:val="00B53AAC"/>
    <w:rsid w:val="00B53FD9"/>
    <w:rsid w:val="00B55134"/>
    <w:rsid w:val="00B563EF"/>
    <w:rsid w:val="00B567F6"/>
    <w:rsid w:val="00B56DF3"/>
    <w:rsid w:val="00B57619"/>
    <w:rsid w:val="00B57A5C"/>
    <w:rsid w:val="00B602BD"/>
    <w:rsid w:val="00B60330"/>
    <w:rsid w:val="00B60663"/>
    <w:rsid w:val="00B616F6"/>
    <w:rsid w:val="00B6185B"/>
    <w:rsid w:val="00B6188F"/>
    <w:rsid w:val="00B6206E"/>
    <w:rsid w:val="00B638EB"/>
    <w:rsid w:val="00B63DED"/>
    <w:rsid w:val="00B63E8A"/>
    <w:rsid w:val="00B63F5B"/>
    <w:rsid w:val="00B70D64"/>
    <w:rsid w:val="00B7102C"/>
    <w:rsid w:val="00B72877"/>
    <w:rsid w:val="00B73D1F"/>
    <w:rsid w:val="00B74563"/>
    <w:rsid w:val="00B74D99"/>
    <w:rsid w:val="00B753E7"/>
    <w:rsid w:val="00B7759E"/>
    <w:rsid w:val="00B775B7"/>
    <w:rsid w:val="00B809B8"/>
    <w:rsid w:val="00B80FB9"/>
    <w:rsid w:val="00B834F9"/>
    <w:rsid w:val="00B84532"/>
    <w:rsid w:val="00B84975"/>
    <w:rsid w:val="00B84A8B"/>
    <w:rsid w:val="00B84FF7"/>
    <w:rsid w:val="00B8596A"/>
    <w:rsid w:val="00B86AF3"/>
    <w:rsid w:val="00B86DA6"/>
    <w:rsid w:val="00B87FEC"/>
    <w:rsid w:val="00B90360"/>
    <w:rsid w:val="00B904CE"/>
    <w:rsid w:val="00B91243"/>
    <w:rsid w:val="00B91759"/>
    <w:rsid w:val="00B9192D"/>
    <w:rsid w:val="00B9309B"/>
    <w:rsid w:val="00B932EF"/>
    <w:rsid w:val="00B9336C"/>
    <w:rsid w:val="00B93C2F"/>
    <w:rsid w:val="00B93DD4"/>
    <w:rsid w:val="00B952BE"/>
    <w:rsid w:val="00B956AD"/>
    <w:rsid w:val="00B95F22"/>
    <w:rsid w:val="00B96B91"/>
    <w:rsid w:val="00B972DF"/>
    <w:rsid w:val="00BA0786"/>
    <w:rsid w:val="00BA13F4"/>
    <w:rsid w:val="00BA1F40"/>
    <w:rsid w:val="00BA476B"/>
    <w:rsid w:val="00BA4820"/>
    <w:rsid w:val="00BA4D1A"/>
    <w:rsid w:val="00BA4E41"/>
    <w:rsid w:val="00BA67A6"/>
    <w:rsid w:val="00BB05FA"/>
    <w:rsid w:val="00BB0D0D"/>
    <w:rsid w:val="00BB2AEF"/>
    <w:rsid w:val="00BB376D"/>
    <w:rsid w:val="00BB45CB"/>
    <w:rsid w:val="00BB5B10"/>
    <w:rsid w:val="00BB6B17"/>
    <w:rsid w:val="00BB6BF2"/>
    <w:rsid w:val="00BB74D0"/>
    <w:rsid w:val="00BB7B4F"/>
    <w:rsid w:val="00BC0F5E"/>
    <w:rsid w:val="00BC3EBC"/>
    <w:rsid w:val="00BC4B3A"/>
    <w:rsid w:val="00BC4E19"/>
    <w:rsid w:val="00BC56D6"/>
    <w:rsid w:val="00BC5BD0"/>
    <w:rsid w:val="00BC6417"/>
    <w:rsid w:val="00BC716C"/>
    <w:rsid w:val="00BD0843"/>
    <w:rsid w:val="00BD09A1"/>
    <w:rsid w:val="00BD0A67"/>
    <w:rsid w:val="00BD0B20"/>
    <w:rsid w:val="00BD1DDE"/>
    <w:rsid w:val="00BD3263"/>
    <w:rsid w:val="00BD3DAE"/>
    <w:rsid w:val="00BD4A71"/>
    <w:rsid w:val="00BD51CE"/>
    <w:rsid w:val="00BD566E"/>
    <w:rsid w:val="00BD5714"/>
    <w:rsid w:val="00BD630A"/>
    <w:rsid w:val="00BD6ECD"/>
    <w:rsid w:val="00BE399E"/>
    <w:rsid w:val="00BE59EF"/>
    <w:rsid w:val="00BE6F9C"/>
    <w:rsid w:val="00BE72A0"/>
    <w:rsid w:val="00BE75A5"/>
    <w:rsid w:val="00BF0534"/>
    <w:rsid w:val="00BF07E8"/>
    <w:rsid w:val="00BF1775"/>
    <w:rsid w:val="00BF201D"/>
    <w:rsid w:val="00BF2087"/>
    <w:rsid w:val="00BF2D63"/>
    <w:rsid w:val="00BF3ABD"/>
    <w:rsid w:val="00BF3B3E"/>
    <w:rsid w:val="00BF462E"/>
    <w:rsid w:val="00BF51F5"/>
    <w:rsid w:val="00BF529E"/>
    <w:rsid w:val="00BF5721"/>
    <w:rsid w:val="00BF6446"/>
    <w:rsid w:val="00BF653E"/>
    <w:rsid w:val="00BF662E"/>
    <w:rsid w:val="00BF6BCA"/>
    <w:rsid w:val="00BF7405"/>
    <w:rsid w:val="00C01AD6"/>
    <w:rsid w:val="00C02096"/>
    <w:rsid w:val="00C02388"/>
    <w:rsid w:val="00C03988"/>
    <w:rsid w:val="00C0490B"/>
    <w:rsid w:val="00C053AE"/>
    <w:rsid w:val="00C054A2"/>
    <w:rsid w:val="00C06053"/>
    <w:rsid w:val="00C06117"/>
    <w:rsid w:val="00C06162"/>
    <w:rsid w:val="00C06B40"/>
    <w:rsid w:val="00C06CE4"/>
    <w:rsid w:val="00C06D13"/>
    <w:rsid w:val="00C07904"/>
    <w:rsid w:val="00C1044F"/>
    <w:rsid w:val="00C10AFE"/>
    <w:rsid w:val="00C11F2A"/>
    <w:rsid w:val="00C121AF"/>
    <w:rsid w:val="00C131FE"/>
    <w:rsid w:val="00C14C80"/>
    <w:rsid w:val="00C151B9"/>
    <w:rsid w:val="00C15901"/>
    <w:rsid w:val="00C160A4"/>
    <w:rsid w:val="00C16D4D"/>
    <w:rsid w:val="00C1724A"/>
    <w:rsid w:val="00C172A1"/>
    <w:rsid w:val="00C208CF"/>
    <w:rsid w:val="00C2157B"/>
    <w:rsid w:val="00C2162A"/>
    <w:rsid w:val="00C221B1"/>
    <w:rsid w:val="00C233F5"/>
    <w:rsid w:val="00C25A11"/>
    <w:rsid w:val="00C26317"/>
    <w:rsid w:val="00C26377"/>
    <w:rsid w:val="00C2671D"/>
    <w:rsid w:val="00C27853"/>
    <w:rsid w:val="00C27FBB"/>
    <w:rsid w:val="00C30612"/>
    <w:rsid w:val="00C307D0"/>
    <w:rsid w:val="00C31066"/>
    <w:rsid w:val="00C32DB5"/>
    <w:rsid w:val="00C33D0F"/>
    <w:rsid w:val="00C33D55"/>
    <w:rsid w:val="00C33D5D"/>
    <w:rsid w:val="00C34D56"/>
    <w:rsid w:val="00C355A5"/>
    <w:rsid w:val="00C37899"/>
    <w:rsid w:val="00C37F50"/>
    <w:rsid w:val="00C411E3"/>
    <w:rsid w:val="00C42390"/>
    <w:rsid w:val="00C42E43"/>
    <w:rsid w:val="00C42F03"/>
    <w:rsid w:val="00C43B64"/>
    <w:rsid w:val="00C4588F"/>
    <w:rsid w:val="00C46985"/>
    <w:rsid w:val="00C507CA"/>
    <w:rsid w:val="00C50858"/>
    <w:rsid w:val="00C51634"/>
    <w:rsid w:val="00C518C6"/>
    <w:rsid w:val="00C51A8B"/>
    <w:rsid w:val="00C53351"/>
    <w:rsid w:val="00C539ED"/>
    <w:rsid w:val="00C53A94"/>
    <w:rsid w:val="00C53F37"/>
    <w:rsid w:val="00C5499A"/>
    <w:rsid w:val="00C54B77"/>
    <w:rsid w:val="00C54C74"/>
    <w:rsid w:val="00C55021"/>
    <w:rsid w:val="00C56179"/>
    <w:rsid w:val="00C56416"/>
    <w:rsid w:val="00C571E0"/>
    <w:rsid w:val="00C604BA"/>
    <w:rsid w:val="00C60E0C"/>
    <w:rsid w:val="00C617F7"/>
    <w:rsid w:val="00C62A0F"/>
    <w:rsid w:val="00C62ED3"/>
    <w:rsid w:val="00C638A8"/>
    <w:rsid w:val="00C64246"/>
    <w:rsid w:val="00C64296"/>
    <w:rsid w:val="00C647BF"/>
    <w:rsid w:val="00C66160"/>
    <w:rsid w:val="00C662FD"/>
    <w:rsid w:val="00C6672D"/>
    <w:rsid w:val="00C70707"/>
    <w:rsid w:val="00C71FD6"/>
    <w:rsid w:val="00C72B3B"/>
    <w:rsid w:val="00C73FFD"/>
    <w:rsid w:val="00C746A4"/>
    <w:rsid w:val="00C754A2"/>
    <w:rsid w:val="00C75B24"/>
    <w:rsid w:val="00C760CF"/>
    <w:rsid w:val="00C766BD"/>
    <w:rsid w:val="00C772D0"/>
    <w:rsid w:val="00C773BF"/>
    <w:rsid w:val="00C8072F"/>
    <w:rsid w:val="00C80F90"/>
    <w:rsid w:val="00C81A69"/>
    <w:rsid w:val="00C82862"/>
    <w:rsid w:val="00C83110"/>
    <w:rsid w:val="00C84E4D"/>
    <w:rsid w:val="00C85140"/>
    <w:rsid w:val="00C86F79"/>
    <w:rsid w:val="00C87D85"/>
    <w:rsid w:val="00C90420"/>
    <w:rsid w:val="00C9076F"/>
    <w:rsid w:val="00C90B64"/>
    <w:rsid w:val="00C92E5E"/>
    <w:rsid w:val="00C93BF2"/>
    <w:rsid w:val="00C9493F"/>
    <w:rsid w:val="00C94B3B"/>
    <w:rsid w:val="00C95E05"/>
    <w:rsid w:val="00C978D0"/>
    <w:rsid w:val="00CA08EB"/>
    <w:rsid w:val="00CA2FD0"/>
    <w:rsid w:val="00CA376F"/>
    <w:rsid w:val="00CA3826"/>
    <w:rsid w:val="00CA53FD"/>
    <w:rsid w:val="00CA7EBC"/>
    <w:rsid w:val="00CB01B3"/>
    <w:rsid w:val="00CB0F7A"/>
    <w:rsid w:val="00CB1489"/>
    <w:rsid w:val="00CB1B15"/>
    <w:rsid w:val="00CB1CEC"/>
    <w:rsid w:val="00CB211B"/>
    <w:rsid w:val="00CB2F5E"/>
    <w:rsid w:val="00CB3E32"/>
    <w:rsid w:val="00CB42D8"/>
    <w:rsid w:val="00CB45A3"/>
    <w:rsid w:val="00CB4D37"/>
    <w:rsid w:val="00CB502B"/>
    <w:rsid w:val="00CB5F46"/>
    <w:rsid w:val="00CB626D"/>
    <w:rsid w:val="00CB64B0"/>
    <w:rsid w:val="00CB781B"/>
    <w:rsid w:val="00CB7B8F"/>
    <w:rsid w:val="00CC0ED3"/>
    <w:rsid w:val="00CC1B0A"/>
    <w:rsid w:val="00CC1DF5"/>
    <w:rsid w:val="00CC2D86"/>
    <w:rsid w:val="00CC3875"/>
    <w:rsid w:val="00CC44D5"/>
    <w:rsid w:val="00CC45B9"/>
    <w:rsid w:val="00CC57AE"/>
    <w:rsid w:val="00CC60ED"/>
    <w:rsid w:val="00CD14CC"/>
    <w:rsid w:val="00CD198C"/>
    <w:rsid w:val="00CD1FBA"/>
    <w:rsid w:val="00CD1FEF"/>
    <w:rsid w:val="00CD2BA2"/>
    <w:rsid w:val="00CD2F8F"/>
    <w:rsid w:val="00CD4CE5"/>
    <w:rsid w:val="00CD500E"/>
    <w:rsid w:val="00CD5181"/>
    <w:rsid w:val="00CD5328"/>
    <w:rsid w:val="00CD5722"/>
    <w:rsid w:val="00CD5E26"/>
    <w:rsid w:val="00CD6658"/>
    <w:rsid w:val="00CD6ADC"/>
    <w:rsid w:val="00CD7485"/>
    <w:rsid w:val="00CE0505"/>
    <w:rsid w:val="00CE2360"/>
    <w:rsid w:val="00CE236C"/>
    <w:rsid w:val="00CE315D"/>
    <w:rsid w:val="00CE3AED"/>
    <w:rsid w:val="00CE441E"/>
    <w:rsid w:val="00CE4D4F"/>
    <w:rsid w:val="00CE552E"/>
    <w:rsid w:val="00CE6062"/>
    <w:rsid w:val="00CE62F0"/>
    <w:rsid w:val="00CE74BD"/>
    <w:rsid w:val="00CF0047"/>
    <w:rsid w:val="00CF107D"/>
    <w:rsid w:val="00CF18A2"/>
    <w:rsid w:val="00CF2445"/>
    <w:rsid w:val="00CF2E7A"/>
    <w:rsid w:val="00CF3200"/>
    <w:rsid w:val="00CF398C"/>
    <w:rsid w:val="00CF3CD3"/>
    <w:rsid w:val="00CF6197"/>
    <w:rsid w:val="00CF6238"/>
    <w:rsid w:val="00CF639D"/>
    <w:rsid w:val="00CF6C7C"/>
    <w:rsid w:val="00CF6D9A"/>
    <w:rsid w:val="00D006C2"/>
    <w:rsid w:val="00D00F19"/>
    <w:rsid w:val="00D013DC"/>
    <w:rsid w:val="00D022C3"/>
    <w:rsid w:val="00D029CA"/>
    <w:rsid w:val="00D03997"/>
    <w:rsid w:val="00D04089"/>
    <w:rsid w:val="00D040B1"/>
    <w:rsid w:val="00D0450D"/>
    <w:rsid w:val="00D04A25"/>
    <w:rsid w:val="00D04FAB"/>
    <w:rsid w:val="00D05DE3"/>
    <w:rsid w:val="00D06AC0"/>
    <w:rsid w:val="00D06ACB"/>
    <w:rsid w:val="00D0773E"/>
    <w:rsid w:val="00D11FC6"/>
    <w:rsid w:val="00D13BD2"/>
    <w:rsid w:val="00D13D60"/>
    <w:rsid w:val="00D14571"/>
    <w:rsid w:val="00D15DF4"/>
    <w:rsid w:val="00D17E31"/>
    <w:rsid w:val="00D200AA"/>
    <w:rsid w:val="00D22895"/>
    <w:rsid w:val="00D2468E"/>
    <w:rsid w:val="00D24ED4"/>
    <w:rsid w:val="00D25F4C"/>
    <w:rsid w:val="00D260DB"/>
    <w:rsid w:val="00D2631D"/>
    <w:rsid w:val="00D263E4"/>
    <w:rsid w:val="00D2687A"/>
    <w:rsid w:val="00D26E06"/>
    <w:rsid w:val="00D30EC3"/>
    <w:rsid w:val="00D312C5"/>
    <w:rsid w:val="00D33963"/>
    <w:rsid w:val="00D3404A"/>
    <w:rsid w:val="00D362A6"/>
    <w:rsid w:val="00D40953"/>
    <w:rsid w:val="00D40C7F"/>
    <w:rsid w:val="00D41157"/>
    <w:rsid w:val="00D41DED"/>
    <w:rsid w:val="00D42E26"/>
    <w:rsid w:val="00D43175"/>
    <w:rsid w:val="00D4354E"/>
    <w:rsid w:val="00D43F69"/>
    <w:rsid w:val="00D45AD6"/>
    <w:rsid w:val="00D46B30"/>
    <w:rsid w:val="00D50F79"/>
    <w:rsid w:val="00D51903"/>
    <w:rsid w:val="00D51FD3"/>
    <w:rsid w:val="00D521CA"/>
    <w:rsid w:val="00D533A2"/>
    <w:rsid w:val="00D53A63"/>
    <w:rsid w:val="00D5480A"/>
    <w:rsid w:val="00D55590"/>
    <w:rsid w:val="00D55E5A"/>
    <w:rsid w:val="00D56075"/>
    <w:rsid w:val="00D563E7"/>
    <w:rsid w:val="00D5792D"/>
    <w:rsid w:val="00D57B33"/>
    <w:rsid w:val="00D600DF"/>
    <w:rsid w:val="00D6017A"/>
    <w:rsid w:val="00D6190E"/>
    <w:rsid w:val="00D61C4B"/>
    <w:rsid w:val="00D62584"/>
    <w:rsid w:val="00D63188"/>
    <w:rsid w:val="00D6351B"/>
    <w:rsid w:val="00D644A4"/>
    <w:rsid w:val="00D64C51"/>
    <w:rsid w:val="00D65959"/>
    <w:rsid w:val="00D66730"/>
    <w:rsid w:val="00D66ABF"/>
    <w:rsid w:val="00D6739E"/>
    <w:rsid w:val="00D67E42"/>
    <w:rsid w:val="00D7030E"/>
    <w:rsid w:val="00D70E49"/>
    <w:rsid w:val="00D71E79"/>
    <w:rsid w:val="00D72ED9"/>
    <w:rsid w:val="00D73249"/>
    <w:rsid w:val="00D73957"/>
    <w:rsid w:val="00D74A88"/>
    <w:rsid w:val="00D75F9A"/>
    <w:rsid w:val="00D75F9D"/>
    <w:rsid w:val="00D76C88"/>
    <w:rsid w:val="00D76F52"/>
    <w:rsid w:val="00D77DC3"/>
    <w:rsid w:val="00D828DB"/>
    <w:rsid w:val="00D82CD1"/>
    <w:rsid w:val="00D8395C"/>
    <w:rsid w:val="00D84BA9"/>
    <w:rsid w:val="00D84E9E"/>
    <w:rsid w:val="00D84FDE"/>
    <w:rsid w:val="00D851B5"/>
    <w:rsid w:val="00D85913"/>
    <w:rsid w:val="00D85AF2"/>
    <w:rsid w:val="00D872A8"/>
    <w:rsid w:val="00D87AC2"/>
    <w:rsid w:val="00D87D5C"/>
    <w:rsid w:val="00D87F4E"/>
    <w:rsid w:val="00D9104F"/>
    <w:rsid w:val="00D910AA"/>
    <w:rsid w:val="00D918E1"/>
    <w:rsid w:val="00D95CBF"/>
    <w:rsid w:val="00D96109"/>
    <w:rsid w:val="00D9745E"/>
    <w:rsid w:val="00DA028F"/>
    <w:rsid w:val="00DA0A66"/>
    <w:rsid w:val="00DA0BBB"/>
    <w:rsid w:val="00DA14F0"/>
    <w:rsid w:val="00DA2210"/>
    <w:rsid w:val="00DA22C5"/>
    <w:rsid w:val="00DA28C6"/>
    <w:rsid w:val="00DA52F9"/>
    <w:rsid w:val="00DA6576"/>
    <w:rsid w:val="00DA7E4A"/>
    <w:rsid w:val="00DB1707"/>
    <w:rsid w:val="00DB216A"/>
    <w:rsid w:val="00DB23F8"/>
    <w:rsid w:val="00DB36AB"/>
    <w:rsid w:val="00DB4434"/>
    <w:rsid w:val="00DB4B44"/>
    <w:rsid w:val="00DB5431"/>
    <w:rsid w:val="00DB5B23"/>
    <w:rsid w:val="00DB6713"/>
    <w:rsid w:val="00DB7B6B"/>
    <w:rsid w:val="00DC0A29"/>
    <w:rsid w:val="00DC0B07"/>
    <w:rsid w:val="00DC28E6"/>
    <w:rsid w:val="00DC3AD5"/>
    <w:rsid w:val="00DC3CB6"/>
    <w:rsid w:val="00DC605F"/>
    <w:rsid w:val="00DC7468"/>
    <w:rsid w:val="00DC79E8"/>
    <w:rsid w:val="00DD00B1"/>
    <w:rsid w:val="00DD1375"/>
    <w:rsid w:val="00DD21BC"/>
    <w:rsid w:val="00DD2DE8"/>
    <w:rsid w:val="00DD3003"/>
    <w:rsid w:val="00DD3A52"/>
    <w:rsid w:val="00DD4653"/>
    <w:rsid w:val="00DD55F0"/>
    <w:rsid w:val="00DD6E86"/>
    <w:rsid w:val="00DD786B"/>
    <w:rsid w:val="00DD7BB2"/>
    <w:rsid w:val="00DD7D0A"/>
    <w:rsid w:val="00DE07BC"/>
    <w:rsid w:val="00DE1B8E"/>
    <w:rsid w:val="00DE33F5"/>
    <w:rsid w:val="00DE435C"/>
    <w:rsid w:val="00DE44B1"/>
    <w:rsid w:val="00DE4D98"/>
    <w:rsid w:val="00DE56E8"/>
    <w:rsid w:val="00DF00FA"/>
    <w:rsid w:val="00DF0489"/>
    <w:rsid w:val="00DF32FD"/>
    <w:rsid w:val="00DF457B"/>
    <w:rsid w:val="00DF5558"/>
    <w:rsid w:val="00DF57D8"/>
    <w:rsid w:val="00DF6616"/>
    <w:rsid w:val="00DF6F6D"/>
    <w:rsid w:val="00DF73D2"/>
    <w:rsid w:val="00DF7C1F"/>
    <w:rsid w:val="00DF7DA3"/>
    <w:rsid w:val="00E00252"/>
    <w:rsid w:val="00E00662"/>
    <w:rsid w:val="00E00E01"/>
    <w:rsid w:val="00E02335"/>
    <w:rsid w:val="00E027A6"/>
    <w:rsid w:val="00E02BE2"/>
    <w:rsid w:val="00E032C5"/>
    <w:rsid w:val="00E0356A"/>
    <w:rsid w:val="00E03C89"/>
    <w:rsid w:val="00E04408"/>
    <w:rsid w:val="00E0452C"/>
    <w:rsid w:val="00E05513"/>
    <w:rsid w:val="00E05B37"/>
    <w:rsid w:val="00E06DFD"/>
    <w:rsid w:val="00E07DA9"/>
    <w:rsid w:val="00E10930"/>
    <w:rsid w:val="00E10CAD"/>
    <w:rsid w:val="00E117A1"/>
    <w:rsid w:val="00E11F4E"/>
    <w:rsid w:val="00E13293"/>
    <w:rsid w:val="00E14458"/>
    <w:rsid w:val="00E17C78"/>
    <w:rsid w:val="00E20886"/>
    <w:rsid w:val="00E213BE"/>
    <w:rsid w:val="00E2161E"/>
    <w:rsid w:val="00E218E1"/>
    <w:rsid w:val="00E21964"/>
    <w:rsid w:val="00E21B21"/>
    <w:rsid w:val="00E224D1"/>
    <w:rsid w:val="00E24615"/>
    <w:rsid w:val="00E24C6A"/>
    <w:rsid w:val="00E257C1"/>
    <w:rsid w:val="00E25811"/>
    <w:rsid w:val="00E25CD8"/>
    <w:rsid w:val="00E26CD0"/>
    <w:rsid w:val="00E2712E"/>
    <w:rsid w:val="00E27140"/>
    <w:rsid w:val="00E300DD"/>
    <w:rsid w:val="00E31762"/>
    <w:rsid w:val="00E31EBE"/>
    <w:rsid w:val="00E32F85"/>
    <w:rsid w:val="00E355F5"/>
    <w:rsid w:val="00E35A0A"/>
    <w:rsid w:val="00E36FD8"/>
    <w:rsid w:val="00E37380"/>
    <w:rsid w:val="00E37890"/>
    <w:rsid w:val="00E433C4"/>
    <w:rsid w:val="00E43684"/>
    <w:rsid w:val="00E448D3"/>
    <w:rsid w:val="00E44CDC"/>
    <w:rsid w:val="00E465C4"/>
    <w:rsid w:val="00E46796"/>
    <w:rsid w:val="00E477C7"/>
    <w:rsid w:val="00E50DD2"/>
    <w:rsid w:val="00E520AE"/>
    <w:rsid w:val="00E52CCD"/>
    <w:rsid w:val="00E560A5"/>
    <w:rsid w:val="00E573DE"/>
    <w:rsid w:val="00E57402"/>
    <w:rsid w:val="00E57685"/>
    <w:rsid w:val="00E576F6"/>
    <w:rsid w:val="00E578E3"/>
    <w:rsid w:val="00E57B1F"/>
    <w:rsid w:val="00E60901"/>
    <w:rsid w:val="00E61E28"/>
    <w:rsid w:val="00E62591"/>
    <w:rsid w:val="00E62F53"/>
    <w:rsid w:val="00E63DAC"/>
    <w:rsid w:val="00E63F64"/>
    <w:rsid w:val="00E64202"/>
    <w:rsid w:val="00E64687"/>
    <w:rsid w:val="00E656A5"/>
    <w:rsid w:val="00E65B32"/>
    <w:rsid w:val="00E664A4"/>
    <w:rsid w:val="00E675D0"/>
    <w:rsid w:val="00E67FE8"/>
    <w:rsid w:val="00E70084"/>
    <w:rsid w:val="00E709B8"/>
    <w:rsid w:val="00E72211"/>
    <w:rsid w:val="00E73378"/>
    <w:rsid w:val="00E739F7"/>
    <w:rsid w:val="00E73C0C"/>
    <w:rsid w:val="00E7418D"/>
    <w:rsid w:val="00E74246"/>
    <w:rsid w:val="00E7450E"/>
    <w:rsid w:val="00E74623"/>
    <w:rsid w:val="00E74842"/>
    <w:rsid w:val="00E748C3"/>
    <w:rsid w:val="00E74B3A"/>
    <w:rsid w:val="00E74C1A"/>
    <w:rsid w:val="00E74EE3"/>
    <w:rsid w:val="00E74F13"/>
    <w:rsid w:val="00E75E10"/>
    <w:rsid w:val="00E7602F"/>
    <w:rsid w:val="00E76952"/>
    <w:rsid w:val="00E77E3C"/>
    <w:rsid w:val="00E80E3D"/>
    <w:rsid w:val="00E82BFE"/>
    <w:rsid w:val="00E8320E"/>
    <w:rsid w:val="00E835C3"/>
    <w:rsid w:val="00E86626"/>
    <w:rsid w:val="00E86912"/>
    <w:rsid w:val="00E86D42"/>
    <w:rsid w:val="00E86EFB"/>
    <w:rsid w:val="00E870B8"/>
    <w:rsid w:val="00E87B62"/>
    <w:rsid w:val="00E87DE6"/>
    <w:rsid w:val="00E87FC3"/>
    <w:rsid w:val="00E90327"/>
    <w:rsid w:val="00E907A7"/>
    <w:rsid w:val="00E913F1"/>
    <w:rsid w:val="00E91503"/>
    <w:rsid w:val="00E91A5A"/>
    <w:rsid w:val="00E93999"/>
    <w:rsid w:val="00E93A31"/>
    <w:rsid w:val="00E93F18"/>
    <w:rsid w:val="00E93F49"/>
    <w:rsid w:val="00E97B89"/>
    <w:rsid w:val="00EA1019"/>
    <w:rsid w:val="00EA2009"/>
    <w:rsid w:val="00EA3B29"/>
    <w:rsid w:val="00EA3DA7"/>
    <w:rsid w:val="00EA4EAA"/>
    <w:rsid w:val="00EA5785"/>
    <w:rsid w:val="00EA581B"/>
    <w:rsid w:val="00EA7185"/>
    <w:rsid w:val="00EB038D"/>
    <w:rsid w:val="00EB20C5"/>
    <w:rsid w:val="00EB35AB"/>
    <w:rsid w:val="00EB7421"/>
    <w:rsid w:val="00EB7D3F"/>
    <w:rsid w:val="00EB7E49"/>
    <w:rsid w:val="00EC11C8"/>
    <w:rsid w:val="00EC194F"/>
    <w:rsid w:val="00EC2704"/>
    <w:rsid w:val="00EC36F5"/>
    <w:rsid w:val="00EC4E36"/>
    <w:rsid w:val="00EC4F78"/>
    <w:rsid w:val="00EC5006"/>
    <w:rsid w:val="00EC5A4D"/>
    <w:rsid w:val="00EC68F3"/>
    <w:rsid w:val="00EC6D4F"/>
    <w:rsid w:val="00ED00B6"/>
    <w:rsid w:val="00ED016D"/>
    <w:rsid w:val="00ED0DEA"/>
    <w:rsid w:val="00ED0EB0"/>
    <w:rsid w:val="00ED25E2"/>
    <w:rsid w:val="00ED2AB7"/>
    <w:rsid w:val="00ED34B8"/>
    <w:rsid w:val="00ED3BF0"/>
    <w:rsid w:val="00ED3DEA"/>
    <w:rsid w:val="00ED4469"/>
    <w:rsid w:val="00ED4E54"/>
    <w:rsid w:val="00ED556E"/>
    <w:rsid w:val="00ED5B43"/>
    <w:rsid w:val="00ED73C4"/>
    <w:rsid w:val="00EE0049"/>
    <w:rsid w:val="00EE037C"/>
    <w:rsid w:val="00EE0FEF"/>
    <w:rsid w:val="00EE1222"/>
    <w:rsid w:val="00EE1446"/>
    <w:rsid w:val="00EE1D7F"/>
    <w:rsid w:val="00EE3375"/>
    <w:rsid w:val="00EE4B92"/>
    <w:rsid w:val="00EE4DEA"/>
    <w:rsid w:val="00EE5DD4"/>
    <w:rsid w:val="00EE615A"/>
    <w:rsid w:val="00EE7A08"/>
    <w:rsid w:val="00EE7EA0"/>
    <w:rsid w:val="00EF017B"/>
    <w:rsid w:val="00EF16FD"/>
    <w:rsid w:val="00EF2092"/>
    <w:rsid w:val="00EF2484"/>
    <w:rsid w:val="00EF2693"/>
    <w:rsid w:val="00EF4845"/>
    <w:rsid w:val="00EF4BE8"/>
    <w:rsid w:val="00EF5B90"/>
    <w:rsid w:val="00EF7682"/>
    <w:rsid w:val="00EF7E47"/>
    <w:rsid w:val="00EF7F04"/>
    <w:rsid w:val="00F016F3"/>
    <w:rsid w:val="00F01874"/>
    <w:rsid w:val="00F02C26"/>
    <w:rsid w:val="00F06100"/>
    <w:rsid w:val="00F0619A"/>
    <w:rsid w:val="00F06609"/>
    <w:rsid w:val="00F06621"/>
    <w:rsid w:val="00F06952"/>
    <w:rsid w:val="00F07A73"/>
    <w:rsid w:val="00F107E3"/>
    <w:rsid w:val="00F10BFE"/>
    <w:rsid w:val="00F11A33"/>
    <w:rsid w:val="00F11A4C"/>
    <w:rsid w:val="00F11E38"/>
    <w:rsid w:val="00F12CDF"/>
    <w:rsid w:val="00F12FA4"/>
    <w:rsid w:val="00F1336B"/>
    <w:rsid w:val="00F14DE3"/>
    <w:rsid w:val="00F159C1"/>
    <w:rsid w:val="00F15EDA"/>
    <w:rsid w:val="00F16727"/>
    <w:rsid w:val="00F16ADA"/>
    <w:rsid w:val="00F1702E"/>
    <w:rsid w:val="00F20979"/>
    <w:rsid w:val="00F20B48"/>
    <w:rsid w:val="00F21846"/>
    <w:rsid w:val="00F2219D"/>
    <w:rsid w:val="00F22CFA"/>
    <w:rsid w:val="00F23027"/>
    <w:rsid w:val="00F2447B"/>
    <w:rsid w:val="00F25116"/>
    <w:rsid w:val="00F258BA"/>
    <w:rsid w:val="00F25D72"/>
    <w:rsid w:val="00F26451"/>
    <w:rsid w:val="00F267C9"/>
    <w:rsid w:val="00F26E3F"/>
    <w:rsid w:val="00F278A9"/>
    <w:rsid w:val="00F27E9C"/>
    <w:rsid w:val="00F31ACE"/>
    <w:rsid w:val="00F329D7"/>
    <w:rsid w:val="00F32CE7"/>
    <w:rsid w:val="00F32FAB"/>
    <w:rsid w:val="00F330A8"/>
    <w:rsid w:val="00F34E7A"/>
    <w:rsid w:val="00F3512B"/>
    <w:rsid w:val="00F357FE"/>
    <w:rsid w:val="00F3583E"/>
    <w:rsid w:val="00F366C0"/>
    <w:rsid w:val="00F36C26"/>
    <w:rsid w:val="00F402D6"/>
    <w:rsid w:val="00F40956"/>
    <w:rsid w:val="00F413BD"/>
    <w:rsid w:val="00F416F3"/>
    <w:rsid w:val="00F41D7B"/>
    <w:rsid w:val="00F41E0D"/>
    <w:rsid w:val="00F41F41"/>
    <w:rsid w:val="00F42080"/>
    <w:rsid w:val="00F426D0"/>
    <w:rsid w:val="00F43C9F"/>
    <w:rsid w:val="00F457BB"/>
    <w:rsid w:val="00F4627D"/>
    <w:rsid w:val="00F4682D"/>
    <w:rsid w:val="00F46903"/>
    <w:rsid w:val="00F46918"/>
    <w:rsid w:val="00F46DDE"/>
    <w:rsid w:val="00F46F23"/>
    <w:rsid w:val="00F47D59"/>
    <w:rsid w:val="00F519A7"/>
    <w:rsid w:val="00F51B2D"/>
    <w:rsid w:val="00F54926"/>
    <w:rsid w:val="00F5503A"/>
    <w:rsid w:val="00F555D7"/>
    <w:rsid w:val="00F56AA2"/>
    <w:rsid w:val="00F6096F"/>
    <w:rsid w:val="00F6102F"/>
    <w:rsid w:val="00F612F3"/>
    <w:rsid w:val="00F61522"/>
    <w:rsid w:val="00F61F55"/>
    <w:rsid w:val="00F630AD"/>
    <w:rsid w:val="00F6425B"/>
    <w:rsid w:val="00F655ED"/>
    <w:rsid w:val="00F669CE"/>
    <w:rsid w:val="00F66E8B"/>
    <w:rsid w:val="00F676F0"/>
    <w:rsid w:val="00F67798"/>
    <w:rsid w:val="00F7033C"/>
    <w:rsid w:val="00F70901"/>
    <w:rsid w:val="00F70A46"/>
    <w:rsid w:val="00F71867"/>
    <w:rsid w:val="00F721F1"/>
    <w:rsid w:val="00F734C6"/>
    <w:rsid w:val="00F736CC"/>
    <w:rsid w:val="00F73BB0"/>
    <w:rsid w:val="00F7425E"/>
    <w:rsid w:val="00F745FC"/>
    <w:rsid w:val="00F74608"/>
    <w:rsid w:val="00F751DC"/>
    <w:rsid w:val="00F75239"/>
    <w:rsid w:val="00F75445"/>
    <w:rsid w:val="00F77B7A"/>
    <w:rsid w:val="00F81FDB"/>
    <w:rsid w:val="00F82870"/>
    <w:rsid w:val="00F8351F"/>
    <w:rsid w:val="00F840A1"/>
    <w:rsid w:val="00F845A5"/>
    <w:rsid w:val="00F85220"/>
    <w:rsid w:val="00F85FEE"/>
    <w:rsid w:val="00F8650F"/>
    <w:rsid w:val="00F87542"/>
    <w:rsid w:val="00F876D4"/>
    <w:rsid w:val="00F90678"/>
    <w:rsid w:val="00F90E77"/>
    <w:rsid w:val="00F92E8B"/>
    <w:rsid w:val="00F935C3"/>
    <w:rsid w:val="00F94824"/>
    <w:rsid w:val="00F95356"/>
    <w:rsid w:val="00F957B4"/>
    <w:rsid w:val="00F963AE"/>
    <w:rsid w:val="00F96B77"/>
    <w:rsid w:val="00F96D0D"/>
    <w:rsid w:val="00F96EA5"/>
    <w:rsid w:val="00F976AD"/>
    <w:rsid w:val="00FA00F4"/>
    <w:rsid w:val="00FA015E"/>
    <w:rsid w:val="00FA0AA8"/>
    <w:rsid w:val="00FA1A24"/>
    <w:rsid w:val="00FA29F6"/>
    <w:rsid w:val="00FA2A7A"/>
    <w:rsid w:val="00FA2C69"/>
    <w:rsid w:val="00FA2FCE"/>
    <w:rsid w:val="00FA3157"/>
    <w:rsid w:val="00FA5243"/>
    <w:rsid w:val="00FA5E97"/>
    <w:rsid w:val="00FA5FD5"/>
    <w:rsid w:val="00FA6253"/>
    <w:rsid w:val="00FA6461"/>
    <w:rsid w:val="00FA6891"/>
    <w:rsid w:val="00FA7370"/>
    <w:rsid w:val="00FA78FC"/>
    <w:rsid w:val="00FB0D7B"/>
    <w:rsid w:val="00FB246B"/>
    <w:rsid w:val="00FB3B46"/>
    <w:rsid w:val="00FB4221"/>
    <w:rsid w:val="00FB43E9"/>
    <w:rsid w:val="00FB5A1C"/>
    <w:rsid w:val="00FB61B4"/>
    <w:rsid w:val="00FB693F"/>
    <w:rsid w:val="00FB6E20"/>
    <w:rsid w:val="00FB71E9"/>
    <w:rsid w:val="00FB7B2D"/>
    <w:rsid w:val="00FB7E3E"/>
    <w:rsid w:val="00FC1C9A"/>
    <w:rsid w:val="00FC2253"/>
    <w:rsid w:val="00FC2F84"/>
    <w:rsid w:val="00FC3F1E"/>
    <w:rsid w:val="00FC45DF"/>
    <w:rsid w:val="00FC525D"/>
    <w:rsid w:val="00FC5400"/>
    <w:rsid w:val="00FC58C0"/>
    <w:rsid w:val="00FC60C1"/>
    <w:rsid w:val="00FC6F07"/>
    <w:rsid w:val="00FC7C8F"/>
    <w:rsid w:val="00FD00CA"/>
    <w:rsid w:val="00FD0697"/>
    <w:rsid w:val="00FD0A27"/>
    <w:rsid w:val="00FD19C2"/>
    <w:rsid w:val="00FD1A48"/>
    <w:rsid w:val="00FD2A71"/>
    <w:rsid w:val="00FD2F80"/>
    <w:rsid w:val="00FD377F"/>
    <w:rsid w:val="00FD3C3E"/>
    <w:rsid w:val="00FD3FC4"/>
    <w:rsid w:val="00FD4219"/>
    <w:rsid w:val="00FD43CE"/>
    <w:rsid w:val="00FD5F06"/>
    <w:rsid w:val="00FD6A20"/>
    <w:rsid w:val="00FD6D94"/>
    <w:rsid w:val="00FD7F22"/>
    <w:rsid w:val="00FD7FAC"/>
    <w:rsid w:val="00FE0069"/>
    <w:rsid w:val="00FE038F"/>
    <w:rsid w:val="00FE08F9"/>
    <w:rsid w:val="00FE1225"/>
    <w:rsid w:val="00FE27C1"/>
    <w:rsid w:val="00FE2FA5"/>
    <w:rsid w:val="00FE31AC"/>
    <w:rsid w:val="00FE377E"/>
    <w:rsid w:val="00FE3ADB"/>
    <w:rsid w:val="00FE3D20"/>
    <w:rsid w:val="00FE517A"/>
    <w:rsid w:val="00FE5943"/>
    <w:rsid w:val="00FE65C2"/>
    <w:rsid w:val="00FE6E6F"/>
    <w:rsid w:val="00FE78D0"/>
    <w:rsid w:val="00FE7BC1"/>
    <w:rsid w:val="00FE7D63"/>
    <w:rsid w:val="00FF0085"/>
    <w:rsid w:val="00FF1B0C"/>
    <w:rsid w:val="00FF3381"/>
    <w:rsid w:val="00FF34E2"/>
    <w:rsid w:val="00FF430D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735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2">
    <w:name w:val="heading 2"/>
    <w:basedOn w:val="a"/>
    <w:next w:val="a"/>
    <w:link w:val="20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20">
    <w:name w:val="Заглавие 2 Знак"/>
    <w:basedOn w:val="a0"/>
    <w:link w:val="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uiPriority w:val="99"/>
    <w:semiHidden/>
    <w:unhideWhenUsed/>
    <w:rsid w:val="00110673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af3">
    <w:name w:val="Текст на коментар Знак"/>
    <w:basedOn w:val="a0"/>
    <w:link w:val="af2"/>
    <w:uiPriority w:val="99"/>
    <w:semiHidden/>
    <w:rsid w:val="00110673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110673"/>
    <w:rPr>
      <w:b/>
      <w:bCs/>
    </w:rPr>
  </w:style>
  <w:style w:type="character" w:customStyle="1" w:styleId="af5">
    <w:name w:val="Предмет на коментар Знак"/>
    <w:basedOn w:val="af3"/>
    <w:link w:val="af4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a0"/>
    <w:uiPriority w:val="99"/>
    <w:semiHidden/>
    <w:unhideWhenUsed/>
    <w:rsid w:val="00472B16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8B56E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842749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6014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36558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6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709403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12096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4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05819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156484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13833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016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6400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471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5766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2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9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219719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09660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hashicorp.com/terraform/downloads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0</TotalTime>
  <Pages>4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Infrastructure as Code</vt:lpstr>
    </vt:vector>
  </TitlesOfParts>
  <Company>SoftUni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raform Installation Guide</dc:title>
  <dc:subject>Software Development</dc:subject>
  <dc:creator>SoftUni</dc:creator>
  <cp:keywords>IaC; Terraform; Azure; SoftUni; Software University; cloud; Azure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Martin Sofroniev</cp:lastModifiedBy>
  <cp:revision>2351</cp:revision>
  <cp:lastPrinted>2023-05-31T07:26:00Z</cp:lastPrinted>
  <dcterms:created xsi:type="dcterms:W3CDTF">2019-11-12T12:29:00Z</dcterms:created>
  <dcterms:modified xsi:type="dcterms:W3CDTF">2023-10-04T08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3c44bbdfdabd8c610467ac2a54163e4f076439250f3be06e6a9bfbc32d45ff</vt:lpwstr>
  </property>
</Properties>
</file>